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064EC7" w14:textId="1036CEF8" w:rsidR="009309FA" w:rsidRPr="00BA3E23" w:rsidRDefault="009309FA" w:rsidP="00502F23">
      <w:pPr>
        <w:keepNext/>
        <w:keepLines/>
        <w:spacing w:before="240" w:after="0"/>
        <w:jc w:val="center"/>
        <w:outlineLvl w:val="0"/>
        <w:rPr>
          <w:rFonts w:ascii="SeroPro" w:eastAsiaTheme="majorEastAsia" w:hAnsi="SeroPro" w:cstheme="majorBidi"/>
          <w:color w:val="2E74B5" w:themeColor="accent1" w:themeShade="BF"/>
          <w:sz w:val="32"/>
          <w:szCs w:val="32"/>
        </w:rPr>
      </w:pPr>
      <w:r w:rsidRPr="00BA3E23">
        <w:rPr>
          <w:rFonts w:ascii="SeroPro" w:eastAsiaTheme="majorEastAsia" w:hAnsi="SeroPro" w:cstheme="majorBidi"/>
          <w:color w:val="2E74B5" w:themeColor="accent1" w:themeShade="BF"/>
          <w:sz w:val="32"/>
          <w:szCs w:val="32"/>
        </w:rPr>
        <w:t>Hunter Product Written Specification Template (</w:t>
      </w:r>
      <w:r w:rsidR="00F72AEF" w:rsidRPr="00BA3E23">
        <w:rPr>
          <w:rFonts w:ascii="SeroPro" w:eastAsiaTheme="majorEastAsia" w:hAnsi="SeroPro" w:cstheme="majorBidi"/>
          <w:color w:val="2E74B5" w:themeColor="accent1" w:themeShade="BF"/>
          <w:sz w:val="32"/>
          <w:szCs w:val="32"/>
        </w:rPr>
        <w:t>HDL</w:t>
      </w:r>
      <w:r w:rsidR="008C6C3D" w:rsidRPr="00BA3E23">
        <w:rPr>
          <w:rFonts w:ascii="SeroPro" w:eastAsiaTheme="majorEastAsia" w:hAnsi="SeroPro" w:cstheme="majorBidi"/>
          <w:color w:val="2E74B5" w:themeColor="accent1" w:themeShade="BF"/>
          <w:sz w:val="32"/>
          <w:szCs w:val="32"/>
        </w:rPr>
        <w:t>-COP</w:t>
      </w:r>
      <w:r w:rsidRPr="00BA3E23">
        <w:rPr>
          <w:rFonts w:ascii="SeroPro" w:eastAsiaTheme="majorEastAsia" w:hAnsi="SeroPro" w:cstheme="majorBidi"/>
          <w:color w:val="2E74B5" w:themeColor="accent1" w:themeShade="BF"/>
          <w:sz w:val="32"/>
          <w:szCs w:val="32"/>
        </w:rPr>
        <w:t>)</w:t>
      </w:r>
    </w:p>
    <w:p w14:paraId="1708D3C1" w14:textId="77777777" w:rsidR="007760C8" w:rsidRPr="00BA3E23" w:rsidRDefault="007760C8">
      <w:pPr>
        <w:rPr>
          <w:rFonts w:ascii="SeroPro" w:hAnsi="SeroPro"/>
        </w:rPr>
      </w:pPr>
    </w:p>
    <w:p w14:paraId="48B05413" w14:textId="77777777" w:rsidR="009309FA" w:rsidRPr="00BA3E23" w:rsidRDefault="009309FA" w:rsidP="009309FA">
      <w:pPr>
        <w:rPr>
          <w:rFonts w:ascii="SeroPro" w:hAnsi="SeroPro"/>
          <w:b/>
        </w:rPr>
      </w:pPr>
      <w:r w:rsidRPr="00BA3E23">
        <w:rPr>
          <w:rFonts w:ascii="SeroPro" w:hAnsi="SeroPro"/>
          <w:b/>
        </w:rPr>
        <w:t>Part 1 – General</w:t>
      </w:r>
    </w:p>
    <w:p w14:paraId="3C856A0C" w14:textId="2BD00854" w:rsidR="00E45B6E" w:rsidRPr="00274885" w:rsidRDefault="008F4194" w:rsidP="00FE0F2C">
      <w:pPr>
        <w:pStyle w:val="ListParagraph"/>
        <w:numPr>
          <w:ilvl w:val="1"/>
          <w:numId w:val="3"/>
        </w:numPr>
        <w:rPr>
          <w:rFonts w:ascii="SeroPro" w:hAnsi="SeroPro"/>
          <w:b/>
        </w:rPr>
      </w:pPr>
      <w:r w:rsidRPr="00BA3E23">
        <w:rPr>
          <w:rFonts w:ascii="SeroPro" w:hAnsi="SeroPro"/>
        </w:rPr>
        <w:t xml:space="preserve">The </w:t>
      </w:r>
      <w:r w:rsidR="009F70B8" w:rsidRPr="00BA3E23">
        <w:rPr>
          <w:rFonts w:ascii="SeroPro" w:hAnsi="SeroPro"/>
        </w:rPr>
        <w:t xml:space="preserve">Hunter </w:t>
      </w:r>
      <w:r w:rsidR="008C6C3D" w:rsidRPr="00BA3E23">
        <w:rPr>
          <w:rFonts w:ascii="SeroPro" w:hAnsi="SeroPro"/>
        </w:rPr>
        <w:t xml:space="preserve">Copper </w:t>
      </w:r>
      <w:r w:rsidR="009F70B8" w:rsidRPr="00BA3E23">
        <w:rPr>
          <w:rFonts w:ascii="SeroPro" w:hAnsi="SeroPro"/>
        </w:rPr>
        <w:t>Dripline (HDL</w:t>
      </w:r>
      <w:r w:rsidR="008C6C3D" w:rsidRPr="00BA3E23">
        <w:rPr>
          <w:rFonts w:ascii="SeroPro" w:hAnsi="SeroPro"/>
        </w:rPr>
        <w:t>-COP</w:t>
      </w:r>
      <w:r w:rsidR="009F70B8" w:rsidRPr="00BA3E23">
        <w:rPr>
          <w:rFonts w:ascii="SeroPro" w:hAnsi="SeroPro"/>
        </w:rPr>
        <w:t>)</w:t>
      </w:r>
      <w:r w:rsidR="00F72AEF" w:rsidRPr="00BA3E23">
        <w:rPr>
          <w:rFonts w:ascii="SeroPro" w:hAnsi="SeroPro"/>
        </w:rPr>
        <w:t xml:space="preserve"> family of </w:t>
      </w:r>
      <w:r w:rsidR="008C6C3D" w:rsidRPr="00BA3E23">
        <w:rPr>
          <w:rFonts w:ascii="SeroPro" w:hAnsi="SeroPro"/>
        </w:rPr>
        <w:t xml:space="preserve">subsurface irrigation </w:t>
      </w:r>
      <w:r w:rsidR="00F72AEF" w:rsidRPr="00BA3E23">
        <w:rPr>
          <w:rFonts w:ascii="SeroPro" w:hAnsi="SeroPro"/>
        </w:rPr>
        <w:t xml:space="preserve">products </w:t>
      </w:r>
      <w:r w:rsidR="005A274D" w:rsidRPr="00BA3E23">
        <w:rPr>
          <w:rFonts w:ascii="SeroPro" w:hAnsi="SeroPro"/>
        </w:rPr>
        <w:t>shall be</w:t>
      </w:r>
      <w:r w:rsidR="008C6C3D" w:rsidRPr="00BA3E23">
        <w:rPr>
          <w:rFonts w:ascii="SeroPro" w:hAnsi="SeroPro"/>
        </w:rPr>
        <w:t xml:space="preserve"> designed to reduce root intrusion</w:t>
      </w:r>
      <w:r w:rsidR="00F72AEF" w:rsidRPr="00BA3E23">
        <w:rPr>
          <w:rFonts w:ascii="SeroPro" w:hAnsi="SeroPro"/>
        </w:rPr>
        <w:t>.</w:t>
      </w:r>
      <w:r w:rsidR="00A13A79" w:rsidRPr="00BA3E23">
        <w:rPr>
          <w:rFonts w:ascii="SeroPro" w:hAnsi="SeroPro"/>
        </w:rPr>
        <w:t xml:space="preserve"> HDL</w:t>
      </w:r>
      <w:r w:rsidR="008C6C3D" w:rsidRPr="00BA3E23">
        <w:rPr>
          <w:rFonts w:ascii="SeroPro" w:hAnsi="SeroPro"/>
        </w:rPr>
        <w:t>-COP</w:t>
      </w:r>
      <w:r w:rsidR="00A13A79" w:rsidRPr="00BA3E23">
        <w:rPr>
          <w:rFonts w:ascii="SeroPro" w:hAnsi="SeroPro"/>
        </w:rPr>
        <w:t xml:space="preserve"> </w:t>
      </w:r>
      <w:r w:rsidR="005A274D" w:rsidRPr="00BA3E23">
        <w:rPr>
          <w:rFonts w:ascii="SeroPro" w:hAnsi="SeroPro"/>
        </w:rPr>
        <w:t xml:space="preserve">shall </w:t>
      </w:r>
      <w:r w:rsidR="00A13A79" w:rsidRPr="00BA3E23">
        <w:rPr>
          <w:rFonts w:ascii="SeroPro" w:hAnsi="SeroPro"/>
        </w:rPr>
        <w:t>provide consistent irrigation at designated flows and emitter spacing</w:t>
      </w:r>
      <w:r w:rsidR="005A274D" w:rsidRPr="00BA3E23">
        <w:rPr>
          <w:rFonts w:ascii="SeroPro" w:hAnsi="SeroPro"/>
        </w:rPr>
        <w:t>,</w:t>
      </w:r>
      <w:r w:rsidR="00A13A79" w:rsidRPr="00BA3E23">
        <w:rPr>
          <w:rFonts w:ascii="SeroPro" w:hAnsi="SeroPro"/>
        </w:rPr>
        <w:t xml:space="preserve"> and </w:t>
      </w:r>
      <w:r w:rsidR="005A274D" w:rsidRPr="00BA3E23">
        <w:rPr>
          <w:rFonts w:ascii="SeroPro" w:hAnsi="SeroPro"/>
        </w:rPr>
        <w:t xml:space="preserve">shall </w:t>
      </w:r>
      <w:r w:rsidR="00A13A79" w:rsidRPr="00BA3E23">
        <w:rPr>
          <w:rFonts w:ascii="SeroPro" w:hAnsi="SeroPro"/>
        </w:rPr>
        <w:t xml:space="preserve">conform to </w:t>
      </w:r>
      <w:r w:rsidR="00E45B6E" w:rsidRPr="00BA3E23">
        <w:rPr>
          <w:rFonts w:ascii="SeroPro" w:hAnsi="SeroPro"/>
        </w:rPr>
        <w:t xml:space="preserve">either: </w:t>
      </w:r>
    </w:p>
    <w:p w14:paraId="66DC3E21" w14:textId="77777777" w:rsidR="00274885" w:rsidRPr="00BA3E23" w:rsidRDefault="00274885" w:rsidP="00274885">
      <w:pPr>
        <w:pStyle w:val="ListParagraph"/>
        <w:rPr>
          <w:rFonts w:ascii="SeroPro" w:hAnsi="SeroPro"/>
          <w:b/>
        </w:rPr>
      </w:pPr>
    </w:p>
    <w:p w14:paraId="184529D6" w14:textId="2F59AA08" w:rsidR="00274885" w:rsidRDefault="00E45B6E" w:rsidP="00274885">
      <w:pPr>
        <w:pStyle w:val="ListParagraph"/>
        <w:numPr>
          <w:ilvl w:val="0"/>
          <w:numId w:val="13"/>
        </w:numPr>
        <w:rPr>
          <w:rFonts w:ascii="SeroPro" w:hAnsi="SeroPro"/>
        </w:rPr>
      </w:pPr>
      <w:r w:rsidRPr="00BA3E23">
        <w:rPr>
          <w:rFonts w:ascii="SeroPro" w:hAnsi="SeroPro"/>
        </w:rPr>
        <w:t>17</w:t>
      </w:r>
      <w:r w:rsidR="005A274D" w:rsidRPr="00BA3E23">
        <w:rPr>
          <w:rFonts w:ascii="SeroPro" w:hAnsi="SeroPro"/>
        </w:rPr>
        <w:t xml:space="preserve"> </w:t>
      </w:r>
      <w:r w:rsidRPr="00BA3E23">
        <w:rPr>
          <w:rFonts w:ascii="SeroPro" w:hAnsi="SeroPro"/>
        </w:rPr>
        <w:t xml:space="preserve">mm </w:t>
      </w:r>
      <w:r w:rsidR="00502F23" w:rsidRPr="00BA3E23">
        <w:rPr>
          <w:rFonts w:ascii="SeroPro" w:hAnsi="SeroPro"/>
        </w:rPr>
        <w:t xml:space="preserve">tube </w:t>
      </w:r>
      <w:r w:rsidRPr="00BA3E23">
        <w:rPr>
          <w:rFonts w:ascii="SeroPro" w:hAnsi="SeroPro"/>
        </w:rPr>
        <w:t xml:space="preserve">version: </w:t>
      </w:r>
      <w:r w:rsidR="000A2477">
        <w:rPr>
          <w:rFonts w:ascii="SeroPro" w:hAnsi="SeroPro"/>
        </w:rPr>
        <w:t>An i</w:t>
      </w:r>
      <w:r w:rsidR="00A13A79" w:rsidRPr="00BA3E23">
        <w:rPr>
          <w:rFonts w:ascii="SeroPro" w:hAnsi="SeroPro"/>
        </w:rPr>
        <w:t xml:space="preserve">nside diameter (ID) of </w:t>
      </w:r>
      <w:r w:rsidR="008F4194" w:rsidRPr="00BA3E23">
        <w:rPr>
          <w:rFonts w:ascii="SeroPro" w:hAnsi="SeroPro"/>
        </w:rPr>
        <w:t>0</w:t>
      </w:r>
      <w:r w:rsidR="00A13A79" w:rsidRPr="00BA3E23">
        <w:rPr>
          <w:rFonts w:ascii="SeroPro" w:hAnsi="SeroPro"/>
        </w:rPr>
        <w:t>.56</w:t>
      </w:r>
      <w:r w:rsidR="008F4194" w:rsidRPr="00BA3E23">
        <w:rPr>
          <w:rFonts w:ascii="SeroPro" w:eastAsia="Times New Roman" w:hAnsi="SeroPro" w:cs="Calibri"/>
          <w:color w:val="000000"/>
        </w:rPr>
        <w:t>"</w:t>
      </w:r>
      <w:r w:rsidR="00A13A79" w:rsidRPr="00BA3E23">
        <w:rPr>
          <w:rFonts w:ascii="SeroPro" w:hAnsi="SeroPro"/>
        </w:rPr>
        <w:t xml:space="preserve"> (14</w:t>
      </w:r>
      <w:r w:rsidR="005A274D" w:rsidRPr="00BA3E23">
        <w:rPr>
          <w:rFonts w:ascii="SeroPro" w:hAnsi="SeroPro"/>
        </w:rPr>
        <w:t>.</w:t>
      </w:r>
      <w:r w:rsidR="00A13A79" w:rsidRPr="00BA3E23">
        <w:rPr>
          <w:rFonts w:ascii="SeroPro" w:hAnsi="SeroPro"/>
        </w:rPr>
        <w:t xml:space="preserve">2 mm) and an outside diameter (OD) of </w:t>
      </w:r>
      <w:r w:rsidR="008F4194" w:rsidRPr="00BA3E23">
        <w:rPr>
          <w:rFonts w:ascii="SeroPro" w:hAnsi="SeroPro"/>
        </w:rPr>
        <w:t>0</w:t>
      </w:r>
      <w:r w:rsidR="00A13A79" w:rsidRPr="00BA3E23">
        <w:rPr>
          <w:rFonts w:ascii="SeroPro" w:hAnsi="SeroPro"/>
        </w:rPr>
        <w:t>.66</w:t>
      </w:r>
      <w:r w:rsidR="008F4194" w:rsidRPr="00BA3E23">
        <w:rPr>
          <w:rFonts w:ascii="SeroPro" w:eastAsia="Times New Roman" w:hAnsi="SeroPro" w:cs="Calibri"/>
          <w:color w:val="000000"/>
        </w:rPr>
        <w:t>"</w:t>
      </w:r>
      <w:r w:rsidR="00A13A79" w:rsidRPr="00BA3E23">
        <w:rPr>
          <w:rFonts w:ascii="SeroPro" w:hAnsi="SeroPro"/>
        </w:rPr>
        <w:t xml:space="preserve"> (16</w:t>
      </w:r>
      <w:r w:rsidR="007C1C27">
        <w:rPr>
          <w:rFonts w:ascii="SeroPro" w:hAnsi="SeroPro"/>
        </w:rPr>
        <w:t>.</w:t>
      </w:r>
      <w:r w:rsidR="00A13A79" w:rsidRPr="00BA3E23">
        <w:rPr>
          <w:rFonts w:ascii="SeroPro" w:hAnsi="SeroPro"/>
        </w:rPr>
        <w:t>8 mm)</w:t>
      </w:r>
      <w:r w:rsidR="009E2EF3" w:rsidRPr="009E2EF3" w:rsidDel="009E2EF3">
        <w:rPr>
          <w:rFonts w:ascii="SeroPro" w:hAnsi="SeroPro"/>
        </w:rPr>
        <w:t xml:space="preserve"> </w:t>
      </w:r>
    </w:p>
    <w:p w14:paraId="1DDCB100" w14:textId="77777777" w:rsidR="00274885" w:rsidRPr="00274885" w:rsidRDefault="00274885" w:rsidP="00274885">
      <w:pPr>
        <w:pStyle w:val="ListParagraph"/>
        <w:ind w:left="1170"/>
        <w:rPr>
          <w:rFonts w:ascii="SeroPro" w:hAnsi="SeroPro"/>
        </w:rPr>
      </w:pPr>
    </w:p>
    <w:p w14:paraId="228934FD" w14:textId="7AEFC78F" w:rsidR="00274885" w:rsidRPr="00274885" w:rsidRDefault="00E45B6E" w:rsidP="00274885">
      <w:pPr>
        <w:pStyle w:val="ListParagraph"/>
        <w:numPr>
          <w:ilvl w:val="0"/>
          <w:numId w:val="13"/>
        </w:numPr>
        <w:rPr>
          <w:rFonts w:ascii="SeroPro" w:hAnsi="SeroPro"/>
        </w:rPr>
      </w:pPr>
      <w:r w:rsidRPr="00BA3E23">
        <w:rPr>
          <w:rFonts w:ascii="SeroPro" w:hAnsi="SeroPro"/>
        </w:rPr>
        <w:t>16</w:t>
      </w:r>
      <w:r w:rsidR="005A274D" w:rsidRPr="00BA3E23">
        <w:rPr>
          <w:rFonts w:ascii="SeroPro" w:hAnsi="SeroPro"/>
        </w:rPr>
        <w:t xml:space="preserve"> </w:t>
      </w:r>
      <w:r w:rsidRPr="00BA3E23">
        <w:rPr>
          <w:rFonts w:ascii="SeroPro" w:hAnsi="SeroPro"/>
        </w:rPr>
        <w:t xml:space="preserve">mm </w:t>
      </w:r>
      <w:r w:rsidR="00502F23" w:rsidRPr="00BA3E23">
        <w:rPr>
          <w:rFonts w:ascii="SeroPro" w:hAnsi="SeroPro"/>
        </w:rPr>
        <w:t xml:space="preserve">tube </w:t>
      </w:r>
      <w:r w:rsidRPr="00BA3E23">
        <w:rPr>
          <w:rFonts w:ascii="SeroPro" w:hAnsi="SeroPro"/>
        </w:rPr>
        <w:t xml:space="preserve">version: </w:t>
      </w:r>
      <w:r w:rsidR="000A2477">
        <w:rPr>
          <w:rFonts w:ascii="SeroPro" w:hAnsi="SeroPro"/>
        </w:rPr>
        <w:t>An i</w:t>
      </w:r>
      <w:r w:rsidRPr="00BA3E23">
        <w:rPr>
          <w:rFonts w:ascii="SeroPro" w:hAnsi="SeroPro"/>
        </w:rPr>
        <w:t xml:space="preserve">nside diameter (ID) </w:t>
      </w:r>
      <w:r w:rsidR="00E312CA" w:rsidRPr="00BA3E23">
        <w:rPr>
          <w:rFonts w:ascii="SeroPro" w:hAnsi="SeroPro"/>
        </w:rPr>
        <w:t xml:space="preserve">of </w:t>
      </w:r>
      <w:r w:rsidR="005A274D" w:rsidRPr="00BA3E23">
        <w:rPr>
          <w:rFonts w:ascii="SeroPro" w:hAnsi="SeroPro"/>
        </w:rPr>
        <w:t>0.54</w:t>
      </w:r>
      <w:r w:rsidR="00D0675A">
        <w:rPr>
          <w:rFonts w:ascii="SeroPro" w:hAnsi="SeroPro"/>
        </w:rPr>
        <w:t>"</w:t>
      </w:r>
      <w:r w:rsidR="005A274D" w:rsidRPr="00BA3E23">
        <w:rPr>
          <w:rFonts w:ascii="SeroPro" w:hAnsi="SeroPro"/>
        </w:rPr>
        <w:t xml:space="preserve"> (</w:t>
      </w:r>
      <w:r w:rsidR="00E312CA" w:rsidRPr="00BA3E23">
        <w:rPr>
          <w:rFonts w:ascii="SeroPro" w:hAnsi="SeroPro"/>
        </w:rPr>
        <w:t>13</w:t>
      </w:r>
      <w:r w:rsidR="005A274D" w:rsidRPr="00BA3E23">
        <w:rPr>
          <w:rFonts w:ascii="SeroPro" w:hAnsi="SeroPro"/>
        </w:rPr>
        <w:t>.</w:t>
      </w:r>
      <w:r w:rsidR="00E312CA" w:rsidRPr="00BA3E23">
        <w:rPr>
          <w:rFonts w:ascii="SeroPro" w:hAnsi="SeroPro"/>
        </w:rPr>
        <w:t>8</w:t>
      </w:r>
      <w:r w:rsidRPr="00BA3E23">
        <w:rPr>
          <w:rFonts w:ascii="SeroPro" w:hAnsi="SeroPro"/>
        </w:rPr>
        <w:t xml:space="preserve"> mm</w:t>
      </w:r>
      <w:r w:rsidR="005A274D" w:rsidRPr="00BA3E23">
        <w:rPr>
          <w:rFonts w:ascii="SeroPro" w:hAnsi="SeroPro"/>
        </w:rPr>
        <w:t>)</w:t>
      </w:r>
      <w:r w:rsidRPr="00BA3E23">
        <w:rPr>
          <w:rFonts w:ascii="SeroPro" w:hAnsi="SeroPro"/>
        </w:rPr>
        <w:t xml:space="preserve"> and an outside diameter (OD) of </w:t>
      </w:r>
      <w:r w:rsidR="005A274D" w:rsidRPr="00BA3E23">
        <w:rPr>
          <w:rFonts w:ascii="SeroPro" w:hAnsi="SeroPro"/>
        </w:rPr>
        <w:t>0.63</w:t>
      </w:r>
      <w:r w:rsidR="00D0675A">
        <w:rPr>
          <w:rFonts w:ascii="SeroPro" w:hAnsi="SeroPro"/>
        </w:rPr>
        <w:t>"</w:t>
      </w:r>
      <w:r w:rsidR="005A274D" w:rsidRPr="00BA3E23">
        <w:rPr>
          <w:rFonts w:ascii="SeroPro" w:hAnsi="SeroPro"/>
        </w:rPr>
        <w:t xml:space="preserve"> (</w:t>
      </w:r>
      <w:r w:rsidRPr="00BA3E23">
        <w:rPr>
          <w:rFonts w:ascii="SeroPro" w:hAnsi="SeroPro"/>
        </w:rPr>
        <w:t>16</w:t>
      </w:r>
      <w:r w:rsidR="005A274D" w:rsidRPr="00BA3E23">
        <w:rPr>
          <w:rFonts w:ascii="SeroPro" w:hAnsi="SeroPro"/>
        </w:rPr>
        <w:t>.</w:t>
      </w:r>
      <w:r w:rsidR="00FA3198" w:rsidRPr="00BA3E23">
        <w:rPr>
          <w:rFonts w:ascii="SeroPro" w:hAnsi="SeroPro"/>
        </w:rPr>
        <w:t>2</w:t>
      </w:r>
      <w:r w:rsidRPr="00BA3E23">
        <w:rPr>
          <w:rFonts w:ascii="SeroPro" w:hAnsi="SeroPro"/>
        </w:rPr>
        <w:t xml:space="preserve"> mm</w:t>
      </w:r>
      <w:r w:rsidR="005A274D" w:rsidRPr="00BA3E23">
        <w:rPr>
          <w:rFonts w:ascii="SeroPro" w:hAnsi="SeroPro"/>
        </w:rPr>
        <w:t>)</w:t>
      </w:r>
    </w:p>
    <w:p w14:paraId="696D5600" w14:textId="77777777" w:rsidR="00274885" w:rsidRPr="00BA3E23" w:rsidRDefault="00274885" w:rsidP="00274885">
      <w:pPr>
        <w:pStyle w:val="ListParagraph"/>
        <w:ind w:left="1170"/>
        <w:rPr>
          <w:rFonts w:ascii="SeroPro" w:hAnsi="SeroPro"/>
        </w:rPr>
      </w:pPr>
    </w:p>
    <w:p w14:paraId="31E6C627" w14:textId="122D666A" w:rsidR="00E312CA" w:rsidRDefault="00A13A79" w:rsidP="00E312CA">
      <w:pPr>
        <w:pStyle w:val="ListParagraph"/>
        <w:numPr>
          <w:ilvl w:val="1"/>
          <w:numId w:val="3"/>
        </w:numPr>
        <w:rPr>
          <w:rFonts w:ascii="SeroPro" w:hAnsi="SeroPro"/>
          <w:b/>
        </w:rPr>
      </w:pPr>
      <w:r w:rsidRPr="00BA3E23">
        <w:rPr>
          <w:rFonts w:ascii="SeroPro" w:hAnsi="SeroPro"/>
        </w:rPr>
        <w:t>The</w:t>
      </w:r>
      <w:r w:rsidR="00502F23" w:rsidRPr="00BA3E23">
        <w:rPr>
          <w:rFonts w:ascii="SeroPro" w:hAnsi="SeroPro"/>
        </w:rPr>
        <w:t xml:space="preserve"> pressure</w:t>
      </w:r>
      <w:r w:rsidR="0093350C" w:rsidRPr="00BA3E23">
        <w:rPr>
          <w:rFonts w:ascii="SeroPro" w:hAnsi="SeroPro"/>
        </w:rPr>
        <w:t>-</w:t>
      </w:r>
      <w:r w:rsidR="00502F23" w:rsidRPr="00BA3E23">
        <w:rPr>
          <w:rFonts w:ascii="SeroPro" w:hAnsi="SeroPro"/>
        </w:rPr>
        <w:t xml:space="preserve">compensated </w:t>
      </w:r>
      <w:r w:rsidRPr="00BA3E23">
        <w:rPr>
          <w:rFonts w:ascii="SeroPro" w:hAnsi="SeroPro"/>
        </w:rPr>
        <w:t>HDL-C</w:t>
      </w:r>
      <w:r w:rsidR="008C6C3D" w:rsidRPr="00BA3E23">
        <w:rPr>
          <w:rFonts w:ascii="SeroPro" w:hAnsi="SeroPro"/>
        </w:rPr>
        <w:t>OP</w:t>
      </w:r>
      <w:r w:rsidR="00502F23" w:rsidRPr="00BA3E23">
        <w:rPr>
          <w:rFonts w:ascii="SeroPro" w:hAnsi="SeroPro"/>
        </w:rPr>
        <w:t xml:space="preserve"> </w:t>
      </w:r>
      <w:r w:rsidR="00842082" w:rsidRPr="00BA3E23">
        <w:rPr>
          <w:rFonts w:ascii="SeroPro" w:hAnsi="SeroPro"/>
        </w:rPr>
        <w:t xml:space="preserve">shall </w:t>
      </w:r>
      <w:r w:rsidR="00502F23" w:rsidRPr="00BA3E23">
        <w:rPr>
          <w:rFonts w:ascii="SeroPro" w:hAnsi="SeroPro"/>
        </w:rPr>
        <w:t xml:space="preserve">incorporate </w:t>
      </w:r>
      <w:r w:rsidR="00842082" w:rsidRPr="00BA3E23">
        <w:rPr>
          <w:rFonts w:ascii="SeroPro" w:hAnsi="SeroPro"/>
        </w:rPr>
        <w:t xml:space="preserve">a </w:t>
      </w:r>
      <w:r w:rsidR="00502F23" w:rsidRPr="00BA3E23">
        <w:rPr>
          <w:rFonts w:ascii="SeroPro" w:hAnsi="SeroPro"/>
        </w:rPr>
        <w:t>slow</w:t>
      </w:r>
      <w:r w:rsidR="003F6397" w:rsidRPr="00BA3E23">
        <w:rPr>
          <w:rFonts w:ascii="SeroPro" w:hAnsi="SeroPro"/>
        </w:rPr>
        <w:t>-</w:t>
      </w:r>
      <w:r w:rsidR="008C6C3D" w:rsidRPr="00BA3E23">
        <w:rPr>
          <w:rFonts w:ascii="SeroPro" w:hAnsi="SeroPro"/>
        </w:rPr>
        <w:t>drain</w:t>
      </w:r>
      <w:r w:rsidR="00A6567F" w:rsidRPr="00BA3E23">
        <w:rPr>
          <w:rFonts w:ascii="SeroPro" w:hAnsi="SeroPro"/>
        </w:rPr>
        <w:t>ing</w:t>
      </w:r>
      <w:r w:rsidR="008C6C3D" w:rsidRPr="00BA3E23">
        <w:rPr>
          <w:rFonts w:ascii="SeroPro" w:hAnsi="SeroPro"/>
        </w:rPr>
        <w:t xml:space="preserve"> </w:t>
      </w:r>
      <w:r w:rsidRPr="00BA3E23">
        <w:rPr>
          <w:rFonts w:ascii="SeroPro" w:hAnsi="SeroPro"/>
        </w:rPr>
        <w:t xml:space="preserve">check valve function </w:t>
      </w:r>
      <w:r w:rsidR="008F4194" w:rsidRPr="00BA3E23">
        <w:rPr>
          <w:rFonts w:ascii="SeroPro" w:hAnsi="SeroPro"/>
        </w:rPr>
        <w:t xml:space="preserve">that </w:t>
      </w:r>
      <w:r w:rsidR="008C6C3D" w:rsidRPr="000A2477">
        <w:rPr>
          <w:rFonts w:ascii="SeroPro" w:hAnsi="SeroPro"/>
        </w:rPr>
        <w:t>greatly reduces low-point pooling while draining water to deter moisture-seeking roots and animals.</w:t>
      </w:r>
      <w:r w:rsidR="008C6C3D" w:rsidRPr="00BA3E23">
        <w:rPr>
          <w:rFonts w:ascii="SeroPro" w:hAnsi="SeroPro"/>
          <w:b/>
        </w:rPr>
        <w:t xml:space="preserve"> </w:t>
      </w:r>
    </w:p>
    <w:p w14:paraId="72BE9AD7" w14:textId="77777777" w:rsidR="00274885" w:rsidRPr="00BA3E23" w:rsidRDefault="00274885" w:rsidP="00274885">
      <w:pPr>
        <w:pStyle w:val="ListParagraph"/>
        <w:rPr>
          <w:rFonts w:ascii="SeroPro" w:hAnsi="SeroPro"/>
          <w:b/>
        </w:rPr>
      </w:pPr>
    </w:p>
    <w:p w14:paraId="6409E312" w14:textId="1F2BC109" w:rsidR="00274885" w:rsidRDefault="00E312CA" w:rsidP="00274885">
      <w:pPr>
        <w:pStyle w:val="ListParagraph"/>
        <w:numPr>
          <w:ilvl w:val="1"/>
          <w:numId w:val="3"/>
        </w:numPr>
        <w:rPr>
          <w:rFonts w:ascii="SeroPro" w:hAnsi="SeroPro"/>
        </w:rPr>
      </w:pPr>
      <w:r w:rsidRPr="000A2477">
        <w:rPr>
          <w:rFonts w:ascii="SeroPro" w:hAnsi="SeroPro"/>
        </w:rPr>
        <w:t xml:space="preserve">The </w:t>
      </w:r>
      <w:r w:rsidRPr="00BA3E23">
        <w:rPr>
          <w:rFonts w:ascii="SeroPro" w:hAnsi="SeroPro"/>
        </w:rPr>
        <w:t>copper</w:t>
      </w:r>
      <w:r w:rsidR="00AF20A7" w:rsidRPr="00BA3E23">
        <w:rPr>
          <w:rFonts w:ascii="SeroPro" w:hAnsi="SeroPro"/>
        </w:rPr>
        <w:t>-</w:t>
      </w:r>
      <w:r w:rsidRPr="00BA3E23">
        <w:rPr>
          <w:rFonts w:ascii="SeroPro" w:hAnsi="SeroPro"/>
        </w:rPr>
        <w:t>oxide-infused emitter</w:t>
      </w:r>
      <w:r w:rsidR="00502F23" w:rsidRPr="00BA3E23">
        <w:rPr>
          <w:rFonts w:ascii="SeroPro" w:hAnsi="SeroPro"/>
        </w:rPr>
        <w:t>s</w:t>
      </w:r>
      <w:r w:rsidRPr="000A2477">
        <w:rPr>
          <w:rFonts w:ascii="SeroPro" w:hAnsi="SeroPro"/>
        </w:rPr>
        <w:t xml:space="preserve"> </w:t>
      </w:r>
      <w:r w:rsidR="00842082" w:rsidRPr="000A2477">
        <w:rPr>
          <w:rFonts w:ascii="SeroPro" w:hAnsi="SeroPro"/>
        </w:rPr>
        <w:t xml:space="preserve">shall </w:t>
      </w:r>
      <w:r w:rsidRPr="000A2477">
        <w:rPr>
          <w:rFonts w:ascii="SeroPro" w:hAnsi="SeroPro"/>
        </w:rPr>
        <w:t>help lower the risk of root intrusion</w:t>
      </w:r>
      <w:r w:rsidR="00842082" w:rsidRPr="000A2477">
        <w:rPr>
          <w:rFonts w:ascii="SeroPro" w:hAnsi="SeroPro"/>
        </w:rPr>
        <w:t xml:space="preserve"> and</w:t>
      </w:r>
      <w:r w:rsidRPr="000A2477">
        <w:rPr>
          <w:rFonts w:ascii="SeroPro" w:hAnsi="SeroPro"/>
        </w:rPr>
        <w:t xml:space="preserve"> </w:t>
      </w:r>
      <w:r w:rsidR="00F81203">
        <w:rPr>
          <w:rFonts w:ascii="SeroPro" w:hAnsi="SeroPro"/>
        </w:rPr>
        <w:t>shall</w:t>
      </w:r>
      <w:r w:rsidRPr="000A2477">
        <w:rPr>
          <w:rFonts w:ascii="SeroPro" w:hAnsi="SeroPro"/>
        </w:rPr>
        <w:t xml:space="preserve"> not wear off or leach into </w:t>
      </w:r>
      <w:r w:rsidR="00EC5D63" w:rsidRPr="000A2477">
        <w:rPr>
          <w:rFonts w:ascii="SeroPro" w:hAnsi="SeroPro"/>
        </w:rPr>
        <w:t xml:space="preserve">the </w:t>
      </w:r>
      <w:r w:rsidRPr="000A2477">
        <w:rPr>
          <w:rFonts w:ascii="SeroPro" w:hAnsi="SeroPro"/>
        </w:rPr>
        <w:t>soil.</w:t>
      </w:r>
    </w:p>
    <w:p w14:paraId="4A595C44" w14:textId="77777777" w:rsidR="00274885" w:rsidRPr="00274885" w:rsidRDefault="00274885" w:rsidP="00274885">
      <w:pPr>
        <w:pStyle w:val="ListParagraph"/>
        <w:rPr>
          <w:rFonts w:ascii="SeroPro" w:hAnsi="SeroPro"/>
        </w:rPr>
      </w:pPr>
    </w:p>
    <w:p w14:paraId="6C992625" w14:textId="395FA343" w:rsidR="00274885" w:rsidRPr="00274885" w:rsidRDefault="00274885" w:rsidP="00274885">
      <w:pPr>
        <w:pStyle w:val="ListParagraph"/>
        <w:numPr>
          <w:ilvl w:val="1"/>
          <w:numId w:val="3"/>
        </w:numPr>
        <w:rPr>
          <w:rFonts w:ascii="SeroPro" w:hAnsi="SeroPro"/>
        </w:rPr>
      </w:pPr>
      <w:r>
        <w:rPr>
          <w:rFonts w:ascii="SeroPro" w:hAnsi="SeroPro"/>
        </w:rPr>
        <w:t>The anti-siphon feature fall prevent debris from entering the emitters.</w:t>
      </w:r>
    </w:p>
    <w:p w14:paraId="3463AF9C" w14:textId="77777777" w:rsidR="008C6C3D" w:rsidRPr="00BA3E23" w:rsidRDefault="008C6C3D" w:rsidP="008C6C3D">
      <w:pPr>
        <w:pStyle w:val="ListParagraph"/>
        <w:rPr>
          <w:rFonts w:ascii="SeroPro" w:hAnsi="SeroPro"/>
          <w:b/>
        </w:rPr>
      </w:pPr>
    </w:p>
    <w:p w14:paraId="0CE1F90D" w14:textId="463A7D2B" w:rsidR="009309FA" w:rsidRPr="00BA3E23" w:rsidRDefault="00BD526C" w:rsidP="00BA3E23">
      <w:pPr>
        <w:pStyle w:val="ListParagraph"/>
        <w:ind w:left="0"/>
        <w:rPr>
          <w:rFonts w:ascii="SeroPro" w:hAnsi="SeroPro"/>
          <w:b/>
        </w:rPr>
      </w:pPr>
      <w:r w:rsidRPr="00BA3E23">
        <w:rPr>
          <w:rFonts w:ascii="SeroPro" w:hAnsi="SeroPro"/>
          <w:b/>
        </w:rPr>
        <w:t>Part 2</w:t>
      </w:r>
      <w:r w:rsidR="009309FA" w:rsidRPr="00BA3E23">
        <w:rPr>
          <w:rFonts w:ascii="SeroPro" w:hAnsi="SeroPro"/>
          <w:b/>
        </w:rPr>
        <w:t xml:space="preserve"> – </w:t>
      </w:r>
      <w:r w:rsidRPr="00BA3E23">
        <w:rPr>
          <w:rFonts w:ascii="SeroPro" w:hAnsi="SeroPro"/>
          <w:b/>
        </w:rPr>
        <w:t>Parts and Material</w:t>
      </w:r>
      <w:r w:rsidR="00DE6801">
        <w:rPr>
          <w:rFonts w:ascii="SeroPro" w:hAnsi="SeroPro"/>
          <w:b/>
        </w:rPr>
        <w:t>s</w:t>
      </w:r>
    </w:p>
    <w:p w14:paraId="541C1F65" w14:textId="402FBD3D" w:rsidR="00F72AEF" w:rsidRPr="00BA3E23" w:rsidRDefault="008C6C3D" w:rsidP="001175A3">
      <w:pPr>
        <w:ind w:left="720" w:hanging="720"/>
        <w:rPr>
          <w:rFonts w:ascii="SeroPro" w:hAnsi="SeroPro"/>
        </w:rPr>
      </w:pPr>
      <w:r w:rsidRPr="00BA3E23">
        <w:rPr>
          <w:rFonts w:ascii="SeroPro" w:hAnsi="SeroPro"/>
        </w:rPr>
        <w:t>2.1</w:t>
      </w:r>
      <w:r w:rsidRPr="00BA3E23">
        <w:rPr>
          <w:rFonts w:ascii="SeroPro" w:hAnsi="SeroPro"/>
          <w:b/>
        </w:rPr>
        <w:t xml:space="preserve"> </w:t>
      </w:r>
      <w:r w:rsidRPr="00BA3E23">
        <w:rPr>
          <w:rFonts w:ascii="SeroPro" w:hAnsi="SeroPro"/>
          <w:b/>
        </w:rPr>
        <w:tab/>
      </w:r>
      <w:r w:rsidR="001175A3">
        <w:rPr>
          <w:rFonts w:ascii="SeroPro" w:hAnsi="SeroPro"/>
        </w:rPr>
        <w:t>Manufactured by Hunter Industries, the HDL-COP shall be t</w:t>
      </w:r>
      <w:r w:rsidR="001175A3" w:rsidRPr="00162127">
        <w:rPr>
          <w:rFonts w:ascii="SeroPro" w:hAnsi="SeroPro"/>
        </w:rPr>
        <w:t>riple</w:t>
      </w:r>
      <w:r w:rsidR="001175A3">
        <w:rPr>
          <w:rFonts w:ascii="SeroPro" w:hAnsi="SeroPro"/>
        </w:rPr>
        <w:t>-</w:t>
      </w:r>
      <w:r w:rsidR="001175A3" w:rsidRPr="000A2477">
        <w:rPr>
          <w:rFonts w:ascii="SeroPro" w:hAnsi="SeroPro"/>
        </w:rPr>
        <w:t>layer</w:t>
      </w:r>
      <w:r w:rsidR="001175A3">
        <w:rPr>
          <w:rFonts w:ascii="SeroPro" w:hAnsi="SeroPro"/>
        </w:rPr>
        <w:t>ed</w:t>
      </w:r>
      <w:r w:rsidR="001175A3" w:rsidRPr="00162127">
        <w:rPr>
          <w:rFonts w:ascii="SeroPro" w:hAnsi="SeroPro"/>
        </w:rPr>
        <w:t>, co-extruded, copper-infused</w:t>
      </w:r>
      <w:r w:rsidR="001175A3">
        <w:rPr>
          <w:rFonts w:ascii="SeroPro" w:hAnsi="SeroPro"/>
        </w:rPr>
        <w:t>, and</w:t>
      </w:r>
      <w:r w:rsidR="001175A3" w:rsidRPr="00162127">
        <w:rPr>
          <w:rFonts w:ascii="SeroPro" w:hAnsi="SeroPro"/>
        </w:rPr>
        <w:t xml:space="preserve"> pressure</w:t>
      </w:r>
      <w:r w:rsidR="00D0675A">
        <w:rPr>
          <w:rFonts w:ascii="SeroPro" w:hAnsi="SeroPro"/>
        </w:rPr>
        <w:t>-</w:t>
      </w:r>
      <w:r w:rsidR="001175A3" w:rsidRPr="00162127">
        <w:rPr>
          <w:rFonts w:ascii="SeroPro" w:hAnsi="SeroPro"/>
        </w:rPr>
        <w:t>compensat</w:t>
      </w:r>
      <w:r w:rsidR="001175A3">
        <w:rPr>
          <w:rFonts w:ascii="SeroPro" w:hAnsi="SeroPro"/>
        </w:rPr>
        <w:t>ing</w:t>
      </w:r>
      <w:r w:rsidR="00A6567F">
        <w:rPr>
          <w:rFonts w:ascii="SeroPro" w:hAnsi="SeroPro"/>
        </w:rPr>
        <w:t>,</w:t>
      </w:r>
      <w:r w:rsidR="001175A3" w:rsidRPr="00162127">
        <w:rPr>
          <w:rFonts w:ascii="SeroPro" w:hAnsi="SeroPro"/>
        </w:rPr>
        <w:t xml:space="preserve"> with </w:t>
      </w:r>
      <w:r w:rsidR="001175A3">
        <w:rPr>
          <w:rFonts w:ascii="SeroPro" w:hAnsi="SeroPro"/>
        </w:rPr>
        <w:t xml:space="preserve">an included </w:t>
      </w:r>
      <w:r w:rsidR="001175A3" w:rsidRPr="00162127">
        <w:rPr>
          <w:rFonts w:ascii="SeroPro" w:hAnsi="SeroPro"/>
        </w:rPr>
        <w:t>slow-drain</w:t>
      </w:r>
      <w:r w:rsidR="00A6567F">
        <w:rPr>
          <w:rFonts w:ascii="SeroPro" w:hAnsi="SeroPro"/>
        </w:rPr>
        <w:t>ing</w:t>
      </w:r>
      <w:r w:rsidR="001175A3">
        <w:rPr>
          <w:rFonts w:ascii="SeroPro" w:hAnsi="SeroPro"/>
        </w:rPr>
        <w:t xml:space="preserve"> check valve. </w:t>
      </w:r>
      <w:r w:rsidR="005A7763" w:rsidRPr="00BA3E23">
        <w:rPr>
          <w:rFonts w:ascii="SeroPro" w:hAnsi="SeroPro"/>
        </w:rPr>
        <w:t>The</w:t>
      </w:r>
      <w:r w:rsidR="00A13A79" w:rsidRPr="00BA3E23">
        <w:rPr>
          <w:rFonts w:ascii="SeroPro" w:hAnsi="SeroPro"/>
        </w:rPr>
        <w:t xml:space="preserve"> inline emitters</w:t>
      </w:r>
      <w:r w:rsidR="005A7763" w:rsidRPr="00BA3E23">
        <w:rPr>
          <w:rFonts w:ascii="SeroPro" w:hAnsi="SeroPro"/>
        </w:rPr>
        <w:t xml:space="preserve"> </w:t>
      </w:r>
      <w:r w:rsidR="00F066D9" w:rsidRPr="00BA3E23">
        <w:rPr>
          <w:rFonts w:ascii="SeroPro" w:hAnsi="SeroPro"/>
        </w:rPr>
        <w:t xml:space="preserve">installed during </w:t>
      </w:r>
      <w:r w:rsidR="00EC5D63" w:rsidRPr="00BA3E23">
        <w:rPr>
          <w:rFonts w:ascii="SeroPro" w:hAnsi="SeroPro"/>
        </w:rPr>
        <w:t xml:space="preserve">the </w:t>
      </w:r>
      <w:r w:rsidR="00F066D9" w:rsidRPr="00BA3E23">
        <w:rPr>
          <w:rFonts w:ascii="SeroPro" w:hAnsi="SeroPro"/>
        </w:rPr>
        <w:t xml:space="preserve">extrusion </w:t>
      </w:r>
      <w:r w:rsidR="005A7763" w:rsidRPr="00BA3E23">
        <w:rPr>
          <w:rFonts w:ascii="SeroPro" w:hAnsi="SeroPro"/>
        </w:rPr>
        <w:t>process shall</w:t>
      </w:r>
      <w:r w:rsidR="005D32BC" w:rsidRPr="00BA3E23">
        <w:rPr>
          <w:rFonts w:ascii="SeroPro" w:hAnsi="SeroPro"/>
        </w:rPr>
        <w:t xml:space="preserve"> </w:t>
      </w:r>
      <w:r w:rsidR="00F066D9" w:rsidRPr="00BA3E23">
        <w:rPr>
          <w:rFonts w:ascii="SeroPro" w:hAnsi="SeroPro"/>
        </w:rPr>
        <w:t>hav</w:t>
      </w:r>
      <w:r w:rsidR="00D84AC7" w:rsidRPr="00BA3E23">
        <w:rPr>
          <w:rFonts w:ascii="SeroPro" w:hAnsi="SeroPro"/>
        </w:rPr>
        <w:t xml:space="preserve">e </w:t>
      </w:r>
      <w:r w:rsidR="00F066D9" w:rsidRPr="00BA3E23">
        <w:rPr>
          <w:rFonts w:ascii="SeroPro" w:hAnsi="SeroPro"/>
        </w:rPr>
        <w:t>regular intervals and flows</w:t>
      </w:r>
      <w:r w:rsidR="00A6567F">
        <w:rPr>
          <w:rFonts w:ascii="SeroPro" w:hAnsi="SeroPro"/>
        </w:rPr>
        <w:t xml:space="preserve">, </w:t>
      </w:r>
      <w:r w:rsidR="00F066D9" w:rsidRPr="00BA3E23">
        <w:rPr>
          <w:rFonts w:ascii="SeroPro" w:hAnsi="SeroPro"/>
        </w:rPr>
        <w:t xml:space="preserve">as specified by </w:t>
      </w:r>
      <w:r w:rsidR="00EC5D63" w:rsidRPr="00BA3E23">
        <w:rPr>
          <w:rFonts w:ascii="SeroPro" w:hAnsi="SeroPro"/>
        </w:rPr>
        <w:t xml:space="preserve">the </w:t>
      </w:r>
      <w:r w:rsidR="00F066D9" w:rsidRPr="00BA3E23">
        <w:rPr>
          <w:rFonts w:ascii="SeroPro" w:hAnsi="SeroPro"/>
        </w:rPr>
        <w:t>model.</w:t>
      </w:r>
    </w:p>
    <w:p w14:paraId="55ED3DF5" w14:textId="77777777" w:rsidR="009309FA" w:rsidRPr="00BA3E23" w:rsidRDefault="00F72AEF" w:rsidP="00F72AEF">
      <w:pPr>
        <w:ind w:firstLine="720"/>
        <w:rPr>
          <w:rFonts w:ascii="SeroPro" w:hAnsi="SeroPro"/>
        </w:rPr>
      </w:pPr>
      <w:r w:rsidRPr="00BA3E23">
        <w:rPr>
          <w:rFonts w:ascii="SeroPro" w:hAnsi="SeroPro"/>
        </w:rPr>
        <w:t>Dripline s</w:t>
      </w:r>
      <w:r w:rsidR="009309FA" w:rsidRPr="00BA3E23">
        <w:rPr>
          <w:rFonts w:ascii="SeroPro" w:hAnsi="SeroPro"/>
        </w:rPr>
        <w:t>hall be available</w:t>
      </w:r>
      <w:r w:rsidR="00BB2FCD" w:rsidRPr="00BA3E23">
        <w:rPr>
          <w:rFonts w:ascii="SeroPro" w:hAnsi="SeroPro"/>
        </w:rPr>
        <w:t xml:space="preserve"> in </w:t>
      </w:r>
      <w:r w:rsidR="009309FA" w:rsidRPr="00BA3E23">
        <w:rPr>
          <w:rFonts w:ascii="SeroPro" w:hAnsi="SeroPro"/>
        </w:rPr>
        <w:t>the following options</w:t>
      </w:r>
      <w:r w:rsidR="00BD526C" w:rsidRPr="00BA3E23">
        <w:rPr>
          <w:rFonts w:ascii="SeroPro" w:hAnsi="SeroPro"/>
        </w:rPr>
        <w:t>:</w:t>
      </w:r>
    </w:p>
    <w:p w14:paraId="096EB8CC" w14:textId="6C477CA6" w:rsidR="00F72AEF" w:rsidRPr="00BA3E23" w:rsidRDefault="005A7763" w:rsidP="008D1581">
      <w:pPr>
        <w:pStyle w:val="ListParagraph"/>
        <w:numPr>
          <w:ilvl w:val="0"/>
          <w:numId w:val="1"/>
        </w:numPr>
        <w:rPr>
          <w:rFonts w:ascii="SeroPro" w:hAnsi="SeroPro"/>
        </w:rPr>
      </w:pPr>
      <w:r w:rsidRPr="00BA3E23">
        <w:rPr>
          <w:rFonts w:ascii="SeroPro" w:hAnsi="SeroPro"/>
        </w:rPr>
        <w:t xml:space="preserve">17 mm </w:t>
      </w:r>
      <w:r w:rsidR="007C4DD9" w:rsidRPr="00BA3E23">
        <w:rPr>
          <w:rFonts w:ascii="SeroPro" w:hAnsi="SeroPro"/>
        </w:rPr>
        <w:t xml:space="preserve">tube </w:t>
      </w:r>
      <w:r w:rsidRPr="00BA3E23">
        <w:rPr>
          <w:rFonts w:ascii="SeroPro" w:hAnsi="SeroPro"/>
        </w:rPr>
        <w:t>version (North America)</w:t>
      </w:r>
    </w:p>
    <w:p w14:paraId="77B426F3" w14:textId="027BB504" w:rsidR="00A13A79" w:rsidRPr="00BA3E23" w:rsidRDefault="00A13A79" w:rsidP="00A13A79">
      <w:pPr>
        <w:pStyle w:val="ListParagraph"/>
        <w:numPr>
          <w:ilvl w:val="1"/>
          <w:numId w:val="1"/>
        </w:numPr>
        <w:rPr>
          <w:rFonts w:ascii="SeroPro" w:hAnsi="SeroPro"/>
        </w:rPr>
      </w:pPr>
      <w:r w:rsidRPr="00BA3E23">
        <w:rPr>
          <w:rFonts w:ascii="SeroPro" w:eastAsia="Times New Roman" w:hAnsi="SeroPro" w:cs="Calibri"/>
          <w:color w:val="000000"/>
        </w:rPr>
        <w:t>HDL-06-12-XXX-</w:t>
      </w:r>
      <w:r w:rsidR="005A7763" w:rsidRPr="00BA3E23">
        <w:rPr>
          <w:rFonts w:ascii="SeroPro" w:eastAsia="Times New Roman" w:hAnsi="SeroPro" w:cs="Calibri"/>
          <w:color w:val="000000"/>
        </w:rPr>
        <w:t>COP</w:t>
      </w:r>
      <w:r w:rsidRPr="00BA3E23">
        <w:rPr>
          <w:rFonts w:ascii="SeroPro" w:eastAsia="Times New Roman" w:hAnsi="SeroPro" w:cs="Calibri"/>
          <w:color w:val="000000"/>
        </w:rPr>
        <w:t xml:space="preserve">; 0.6 GPH emitters spaced at 12" on </w:t>
      </w:r>
      <w:r w:rsidR="005A7763" w:rsidRPr="00BA3E23">
        <w:rPr>
          <w:rFonts w:ascii="SeroPro" w:eastAsia="Times New Roman" w:hAnsi="SeroPro" w:cs="Calibri"/>
          <w:color w:val="000000"/>
        </w:rPr>
        <w:t>center</w:t>
      </w:r>
    </w:p>
    <w:p w14:paraId="554724FF" w14:textId="5EDC047D" w:rsidR="00A13A79" w:rsidRPr="00BA3E23" w:rsidRDefault="00A13A79" w:rsidP="00A13A79">
      <w:pPr>
        <w:pStyle w:val="ListParagraph"/>
        <w:numPr>
          <w:ilvl w:val="1"/>
          <w:numId w:val="1"/>
        </w:numPr>
        <w:rPr>
          <w:rFonts w:ascii="SeroPro" w:hAnsi="SeroPro"/>
        </w:rPr>
      </w:pPr>
      <w:r w:rsidRPr="00BA3E23">
        <w:rPr>
          <w:rFonts w:ascii="SeroPro" w:eastAsia="Times New Roman" w:hAnsi="SeroPro" w:cs="Calibri"/>
          <w:color w:val="000000"/>
        </w:rPr>
        <w:t>HDL-06-18-XXX-</w:t>
      </w:r>
      <w:r w:rsidR="005A7763" w:rsidRPr="00BA3E23">
        <w:rPr>
          <w:rFonts w:ascii="SeroPro" w:eastAsia="Times New Roman" w:hAnsi="SeroPro" w:cs="Calibri"/>
          <w:color w:val="000000"/>
        </w:rPr>
        <w:t>COP</w:t>
      </w:r>
      <w:r w:rsidRPr="00BA3E23">
        <w:rPr>
          <w:rFonts w:ascii="SeroPro" w:eastAsia="Times New Roman" w:hAnsi="SeroPro" w:cs="Calibri"/>
          <w:color w:val="000000"/>
        </w:rPr>
        <w:t xml:space="preserve">; 0.6 GPH emitters spaced at 18" on </w:t>
      </w:r>
      <w:r w:rsidR="005A7763" w:rsidRPr="00BA3E23">
        <w:rPr>
          <w:rFonts w:ascii="SeroPro" w:eastAsia="Times New Roman" w:hAnsi="SeroPro" w:cs="Calibri"/>
          <w:color w:val="000000"/>
        </w:rPr>
        <w:t>center</w:t>
      </w:r>
    </w:p>
    <w:p w14:paraId="25633A0F" w14:textId="39A5056E" w:rsidR="00A13A79" w:rsidRPr="00BA3E23" w:rsidRDefault="00A13A79" w:rsidP="00A13A79">
      <w:pPr>
        <w:pStyle w:val="ListParagraph"/>
        <w:numPr>
          <w:ilvl w:val="1"/>
          <w:numId w:val="1"/>
        </w:numPr>
        <w:rPr>
          <w:rFonts w:ascii="SeroPro" w:hAnsi="SeroPro"/>
        </w:rPr>
      </w:pPr>
      <w:r w:rsidRPr="00BA3E23">
        <w:rPr>
          <w:rFonts w:ascii="SeroPro" w:eastAsia="Times New Roman" w:hAnsi="SeroPro" w:cs="Calibri"/>
          <w:color w:val="000000"/>
        </w:rPr>
        <w:t>HDL-09-12-XXX-</w:t>
      </w:r>
      <w:r w:rsidR="005A7763" w:rsidRPr="00BA3E23">
        <w:rPr>
          <w:rFonts w:ascii="SeroPro" w:eastAsia="Times New Roman" w:hAnsi="SeroPro" w:cs="Calibri"/>
          <w:color w:val="000000"/>
        </w:rPr>
        <w:t>COP</w:t>
      </w:r>
      <w:r w:rsidRPr="00BA3E23">
        <w:rPr>
          <w:rFonts w:ascii="SeroPro" w:eastAsia="Times New Roman" w:hAnsi="SeroPro" w:cs="Calibri"/>
          <w:color w:val="000000"/>
        </w:rPr>
        <w:t>; 0.9 GPH emitters spaced at 12" on center</w:t>
      </w:r>
    </w:p>
    <w:p w14:paraId="6AB708BE" w14:textId="0ACE2B86" w:rsidR="00A13A79" w:rsidRPr="00BA3E23" w:rsidRDefault="00A13A79" w:rsidP="00A13A79">
      <w:pPr>
        <w:pStyle w:val="ListParagraph"/>
        <w:numPr>
          <w:ilvl w:val="1"/>
          <w:numId w:val="1"/>
        </w:numPr>
        <w:rPr>
          <w:rFonts w:ascii="SeroPro" w:hAnsi="SeroPro"/>
        </w:rPr>
      </w:pPr>
      <w:r w:rsidRPr="00BA3E23">
        <w:rPr>
          <w:rFonts w:ascii="SeroPro" w:eastAsia="Times New Roman" w:hAnsi="SeroPro" w:cs="Calibri"/>
          <w:color w:val="000000"/>
        </w:rPr>
        <w:t>HDL-09-18-XXX-</w:t>
      </w:r>
      <w:r w:rsidR="005A7763" w:rsidRPr="00BA3E23">
        <w:rPr>
          <w:rFonts w:ascii="SeroPro" w:eastAsia="Times New Roman" w:hAnsi="SeroPro" w:cs="Calibri"/>
          <w:color w:val="000000"/>
        </w:rPr>
        <w:t>COP</w:t>
      </w:r>
      <w:r w:rsidRPr="00BA3E23">
        <w:rPr>
          <w:rFonts w:ascii="SeroPro" w:eastAsia="Times New Roman" w:hAnsi="SeroPro" w:cs="Calibri"/>
          <w:color w:val="000000"/>
        </w:rPr>
        <w:t>; 0.9 GPH emitters spaced at 18" on center</w:t>
      </w:r>
    </w:p>
    <w:p w14:paraId="6A218891" w14:textId="77777777" w:rsidR="005A7763" w:rsidRPr="00BA3E23" w:rsidRDefault="005A7763" w:rsidP="005A7763">
      <w:pPr>
        <w:pStyle w:val="ListParagraph"/>
        <w:ind w:left="1800"/>
        <w:rPr>
          <w:rFonts w:ascii="SeroPro" w:hAnsi="SeroPro"/>
        </w:rPr>
      </w:pPr>
    </w:p>
    <w:p w14:paraId="0AD7632D" w14:textId="180E8B93" w:rsidR="008D1581" w:rsidRPr="00BA3E23" w:rsidRDefault="005A7763" w:rsidP="008D1581">
      <w:pPr>
        <w:pStyle w:val="ListParagraph"/>
        <w:numPr>
          <w:ilvl w:val="0"/>
          <w:numId w:val="1"/>
        </w:numPr>
        <w:rPr>
          <w:rFonts w:ascii="SeroPro" w:hAnsi="SeroPro"/>
        </w:rPr>
      </w:pPr>
      <w:r w:rsidRPr="00BA3E23">
        <w:rPr>
          <w:rFonts w:ascii="SeroPro" w:hAnsi="SeroPro"/>
        </w:rPr>
        <w:t xml:space="preserve">16 mm </w:t>
      </w:r>
      <w:r w:rsidR="007C4DD9" w:rsidRPr="00BA3E23">
        <w:rPr>
          <w:rFonts w:ascii="SeroPro" w:hAnsi="SeroPro"/>
        </w:rPr>
        <w:t xml:space="preserve">tube </w:t>
      </w:r>
      <w:r w:rsidRPr="00BA3E23">
        <w:rPr>
          <w:rFonts w:ascii="SeroPro" w:hAnsi="SeroPro"/>
        </w:rPr>
        <w:t>version (Metric-International)</w:t>
      </w:r>
    </w:p>
    <w:p w14:paraId="2A34FE81" w14:textId="1B9D6BF2" w:rsidR="005A7763" w:rsidRPr="00BA3E23" w:rsidRDefault="005A7763" w:rsidP="005A7763">
      <w:pPr>
        <w:pStyle w:val="ListParagraph"/>
        <w:numPr>
          <w:ilvl w:val="1"/>
          <w:numId w:val="1"/>
        </w:numPr>
        <w:rPr>
          <w:rFonts w:ascii="SeroPro" w:hAnsi="SeroPro"/>
        </w:rPr>
      </w:pPr>
      <w:r w:rsidRPr="00BA3E23">
        <w:rPr>
          <w:rFonts w:ascii="SeroPro" w:eastAsia="Times New Roman" w:hAnsi="SeroPro" w:cs="Calibri"/>
          <w:color w:val="000000"/>
        </w:rPr>
        <w:t>HDL-22-30-XXX-COP; 2</w:t>
      </w:r>
      <w:r w:rsidR="002953E8">
        <w:rPr>
          <w:rFonts w:ascii="SeroPro" w:eastAsia="Times New Roman" w:hAnsi="SeroPro" w:cs="Calibri"/>
          <w:color w:val="000000"/>
        </w:rPr>
        <w:t>.</w:t>
      </w:r>
      <w:r w:rsidRPr="00BA3E23">
        <w:rPr>
          <w:rFonts w:ascii="SeroPro" w:eastAsia="Times New Roman" w:hAnsi="SeroPro" w:cs="Calibri"/>
          <w:color w:val="000000"/>
        </w:rPr>
        <w:t>1 l/</w:t>
      </w:r>
      <w:proofErr w:type="spellStart"/>
      <w:r w:rsidRPr="00BA3E23">
        <w:rPr>
          <w:rFonts w:ascii="SeroPro" w:eastAsia="Times New Roman" w:hAnsi="SeroPro" w:cs="Calibri"/>
          <w:color w:val="000000"/>
        </w:rPr>
        <w:t>hr</w:t>
      </w:r>
      <w:proofErr w:type="spellEnd"/>
      <w:r w:rsidRPr="00BA3E23">
        <w:rPr>
          <w:rFonts w:ascii="SeroPro" w:eastAsia="Times New Roman" w:hAnsi="SeroPro" w:cs="Calibri"/>
          <w:color w:val="000000"/>
        </w:rPr>
        <w:t xml:space="preserve"> emitters spaced at 30 cm on center</w:t>
      </w:r>
    </w:p>
    <w:p w14:paraId="4E146ABC" w14:textId="7DF3774E" w:rsidR="005A7763" w:rsidRPr="00BA3E23" w:rsidRDefault="005A7763" w:rsidP="005A7763">
      <w:pPr>
        <w:pStyle w:val="ListParagraph"/>
        <w:numPr>
          <w:ilvl w:val="1"/>
          <w:numId w:val="1"/>
        </w:numPr>
        <w:rPr>
          <w:rFonts w:ascii="SeroPro" w:hAnsi="SeroPro"/>
        </w:rPr>
      </w:pPr>
      <w:r w:rsidRPr="00BA3E23">
        <w:rPr>
          <w:rFonts w:ascii="SeroPro" w:eastAsia="Times New Roman" w:hAnsi="SeroPro" w:cs="Calibri"/>
          <w:color w:val="000000"/>
        </w:rPr>
        <w:t>HDL-22-45-XXX-COP; 2</w:t>
      </w:r>
      <w:r w:rsidR="002953E8">
        <w:rPr>
          <w:rFonts w:ascii="SeroPro" w:eastAsia="Times New Roman" w:hAnsi="SeroPro" w:cs="Calibri"/>
          <w:color w:val="000000"/>
        </w:rPr>
        <w:t>.</w:t>
      </w:r>
      <w:r w:rsidRPr="00BA3E23">
        <w:rPr>
          <w:rFonts w:ascii="SeroPro" w:eastAsia="Times New Roman" w:hAnsi="SeroPro" w:cs="Calibri"/>
          <w:color w:val="000000"/>
        </w:rPr>
        <w:t>1 l/</w:t>
      </w:r>
      <w:proofErr w:type="spellStart"/>
      <w:r w:rsidRPr="00BA3E23">
        <w:rPr>
          <w:rFonts w:ascii="SeroPro" w:eastAsia="Times New Roman" w:hAnsi="SeroPro" w:cs="Calibri"/>
          <w:color w:val="000000"/>
        </w:rPr>
        <w:t>hr</w:t>
      </w:r>
      <w:proofErr w:type="spellEnd"/>
      <w:r w:rsidRPr="00BA3E23">
        <w:rPr>
          <w:rFonts w:ascii="SeroPro" w:eastAsia="Times New Roman" w:hAnsi="SeroPro" w:cs="Calibri"/>
          <w:color w:val="000000"/>
        </w:rPr>
        <w:t xml:space="preserve"> emitters spaced at 45 cm on center</w:t>
      </w:r>
    </w:p>
    <w:p w14:paraId="004FA044" w14:textId="0817B79D" w:rsidR="005A7763" w:rsidRPr="00BA3E23" w:rsidRDefault="005A7763" w:rsidP="005A7763">
      <w:pPr>
        <w:pStyle w:val="ListParagraph"/>
        <w:numPr>
          <w:ilvl w:val="1"/>
          <w:numId w:val="1"/>
        </w:numPr>
        <w:rPr>
          <w:rFonts w:ascii="SeroPro" w:hAnsi="SeroPro"/>
        </w:rPr>
      </w:pPr>
      <w:r w:rsidRPr="00BA3E23">
        <w:rPr>
          <w:rFonts w:ascii="SeroPro" w:eastAsia="Times New Roman" w:hAnsi="SeroPro" w:cs="Calibri"/>
          <w:color w:val="000000"/>
        </w:rPr>
        <w:t>HDL-34-30-XXX-COP; 3</w:t>
      </w:r>
      <w:r w:rsidR="002953E8">
        <w:rPr>
          <w:rFonts w:ascii="SeroPro" w:eastAsia="Times New Roman" w:hAnsi="SeroPro" w:cs="Calibri"/>
          <w:color w:val="000000"/>
        </w:rPr>
        <w:t>.</w:t>
      </w:r>
      <w:r w:rsidRPr="00BA3E23">
        <w:rPr>
          <w:rFonts w:ascii="SeroPro" w:eastAsia="Times New Roman" w:hAnsi="SeroPro" w:cs="Calibri"/>
          <w:color w:val="000000"/>
        </w:rPr>
        <w:t>4 l/</w:t>
      </w:r>
      <w:proofErr w:type="spellStart"/>
      <w:r w:rsidRPr="00BA3E23">
        <w:rPr>
          <w:rFonts w:ascii="SeroPro" w:eastAsia="Times New Roman" w:hAnsi="SeroPro" w:cs="Calibri"/>
          <w:color w:val="000000"/>
        </w:rPr>
        <w:t>hr</w:t>
      </w:r>
      <w:proofErr w:type="spellEnd"/>
      <w:r w:rsidRPr="00BA3E23">
        <w:rPr>
          <w:rFonts w:ascii="SeroPro" w:eastAsia="Times New Roman" w:hAnsi="SeroPro" w:cs="Calibri"/>
          <w:color w:val="000000"/>
        </w:rPr>
        <w:t xml:space="preserve"> emitters spaced at 30 cm on center</w:t>
      </w:r>
    </w:p>
    <w:p w14:paraId="41767826" w14:textId="5ECA134A" w:rsidR="005A7763" w:rsidRPr="00D0675A" w:rsidRDefault="005A7763" w:rsidP="00BA3E23">
      <w:pPr>
        <w:pStyle w:val="ListParagraph"/>
        <w:numPr>
          <w:ilvl w:val="1"/>
          <w:numId w:val="1"/>
        </w:numPr>
      </w:pPr>
      <w:r w:rsidRPr="00BA3E23">
        <w:rPr>
          <w:rFonts w:ascii="SeroPro" w:eastAsia="Times New Roman" w:hAnsi="SeroPro" w:cs="Calibri"/>
          <w:color w:val="000000"/>
        </w:rPr>
        <w:lastRenderedPageBreak/>
        <w:t>HDL-34-45-XXX-COP; 3</w:t>
      </w:r>
      <w:r w:rsidR="002953E8">
        <w:rPr>
          <w:rFonts w:ascii="SeroPro" w:eastAsia="Times New Roman" w:hAnsi="SeroPro" w:cs="Calibri"/>
          <w:color w:val="000000"/>
        </w:rPr>
        <w:t>.</w:t>
      </w:r>
      <w:r w:rsidRPr="00BA3E23">
        <w:rPr>
          <w:rFonts w:ascii="SeroPro" w:eastAsia="Times New Roman" w:hAnsi="SeroPro" w:cs="Calibri"/>
          <w:color w:val="000000"/>
        </w:rPr>
        <w:t>4 l/</w:t>
      </w:r>
      <w:proofErr w:type="spellStart"/>
      <w:r w:rsidRPr="00BA3E23">
        <w:rPr>
          <w:rFonts w:ascii="SeroPro" w:eastAsia="Times New Roman" w:hAnsi="SeroPro" w:cs="Calibri"/>
          <w:color w:val="000000"/>
        </w:rPr>
        <w:t>hr</w:t>
      </w:r>
      <w:proofErr w:type="spellEnd"/>
      <w:r w:rsidRPr="00BA3E23">
        <w:rPr>
          <w:rFonts w:ascii="SeroPro" w:eastAsia="Times New Roman" w:hAnsi="SeroPro" w:cs="Calibri"/>
          <w:color w:val="000000"/>
        </w:rPr>
        <w:t xml:space="preserve"> emitters spaced at 45 cm on center</w:t>
      </w:r>
      <w:r w:rsidR="00D0675A">
        <w:rPr>
          <w:rFonts w:ascii="SeroPro" w:eastAsia="Times New Roman" w:hAnsi="SeroPro" w:cs="Calibri"/>
          <w:color w:val="000000"/>
        </w:rPr>
        <w:br/>
      </w:r>
    </w:p>
    <w:p w14:paraId="3286C975" w14:textId="5773AAEA" w:rsidR="00A13A79" w:rsidRPr="00BA3E23" w:rsidRDefault="00EC5D63" w:rsidP="009309FA">
      <w:pPr>
        <w:pStyle w:val="ListParagraph"/>
        <w:numPr>
          <w:ilvl w:val="0"/>
          <w:numId w:val="1"/>
        </w:numPr>
        <w:rPr>
          <w:rFonts w:ascii="SeroPro" w:hAnsi="SeroPro"/>
        </w:rPr>
      </w:pPr>
      <w:r w:rsidRPr="00BA3E23">
        <w:rPr>
          <w:rFonts w:ascii="SeroPro" w:hAnsi="SeroPro"/>
        </w:rPr>
        <w:t>The p</w:t>
      </w:r>
      <w:r w:rsidR="00A13A79" w:rsidRPr="00BA3E23">
        <w:rPr>
          <w:rFonts w:ascii="SeroPro" w:hAnsi="SeroPro"/>
        </w:rPr>
        <w:t xml:space="preserve">roduct used </w:t>
      </w:r>
      <w:r w:rsidR="000D01C8">
        <w:rPr>
          <w:rFonts w:ascii="SeroPro" w:hAnsi="SeroPro"/>
        </w:rPr>
        <w:t>shall be</w:t>
      </w:r>
      <w:r w:rsidR="00A13A79" w:rsidRPr="00BA3E23">
        <w:rPr>
          <w:rFonts w:ascii="SeroPro" w:hAnsi="SeroPro"/>
        </w:rPr>
        <w:t xml:space="preserve"> a linear</w:t>
      </w:r>
      <w:r w:rsidR="000D01C8">
        <w:rPr>
          <w:rFonts w:ascii="SeroPro" w:hAnsi="SeroPro"/>
        </w:rPr>
        <w:t>,</w:t>
      </w:r>
      <w:r w:rsidR="00A13A79" w:rsidRPr="00BA3E23">
        <w:rPr>
          <w:rFonts w:ascii="SeroPro" w:hAnsi="SeroPro"/>
        </w:rPr>
        <w:t xml:space="preserve"> low</w:t>
      </w:r>
      <w:r w:rsidR="00EA534F" w:rsidRPr="00BA3E23">
        <w:rPr>
          <w:rFonts w:ascii="SeroPro" w:hAnsi="SeroPro"/>
        </w:rPr>
        <w:t>-</w:t>
      </w:r>
      <w:r w:rsidR="00A13A79" w:rsidRPr="00BA3E23">
        <w:rPr>
          <w:rFonts w:ascii="SeroPro" w:hAnsi="SeroPro"/>
        </w:rPr>
        <w:t xml:space="preserve">density polyethylene and shall have a mixture </w:t>
      </w:r>
      <w:r w:rsidR="008C6C3D" w:rsidRPr="00BA3E23">
        <w:rPr>
          <w:rFonts w:ascii="SeroPro" w:hAnsi="SeroPro"/>
        </w:rPr>
        <w:t>of virgin</w:t>
      </w:r>
      <w:r w:rsidR="00A13A79" w:rsidRPr="00BA3E23">
        <w:rPr>
          <w:rFonts w:ascii="SeroPro" w:hAnsi="SeroPro"/>
        </w:rPr>
        <w:t xml:space="preserve"> materials and pre-consumer reprocessed resins. Resins used shall not </w:t>
      </w:r>
      <w:r w:rsidR="00EA534F" w:rsidRPr="00BA3E23">
        <w:rPr>
          <w:rFonts w:ascii="SeroPro" w:hAnsi="SeroPro"/>
        </w:rPr>
        <w:t>create</w:t>
      </w:r>
      <w:r w:rsidR="00A13A79" w:rsidRPr="00BA3E23">
        <w:rPr>
          <w:rFonts w:ascii="SeroPro" w:hAnsi="SeroPro"/>
        </w:rPr>
        <w:t xml:space="preserve"> a weakened and degraded molecular structure</w:t>
      </w:r>
      <w:r w:rsidR="00CF7F48">
        <w:rPr>
          <w:rFonts w:ascii="SeroPro" w:hAnsi="SeroPro"/>
        </w:rPr>
        <w:t>, unlike</w:t>
      </w:r>
      <w:r w:rsidR="00A13A79" w:rsidRPr="00BA3E23">
        <w:rPr>
          <w:rFonts w:ascii="SeroPro" w:hAnsi="SeroPro"/>
        </w:rPr>
        <w:t xml:space="preserve"> post-consumer </w:t>
      </w:r>
      <w:r w:rsidR="008C6C3D" w:rsidRPr="00BA3E23">
        <w:rPr>
          <w:rFonts w:ascii="SeroPro" w:hAnsi="SeroPro"/>
        </w:rPr>
        <w:t>repalletized</w:t>
      </w:r>
      <w:r w:rsidR="00A13A79" w:rsidRPr="00BA3E23">
        <w:rPr>
          <w:rFonts w:ascii="SeroPro" w:hAnsi="SeroPro"/>
        </w:rPr>
        <w:t xml:space="preserve"> resins.</w:t>
      </w:r>
      <w:r w:rsidR="00F066D9" w:rsidRPr="00BA3E23">
        <w:rPr>
          <w:rFonts w:ascii="SeroPro" w:hAnsi="SeroPro"/>
        </w:rPr>
        <w:t xml:space="preserve"> Outside layers of virgin material </w:t>
      </w:r>
      <w:r w:rsidR="00CF7F48">
        <w:rPr>
          <w:rFonts w:ascii="SeroPro" w:hAnsi="SeroPro"/>
        </w:rPr>
        <w:t xml:space="preserve">shall </w:t>
      </w:r>
      <w:r w:rsidR="00F066D9" w:rsidRPr="00BA3E23">
        <w:rPr>
          <w:rFonts w:ascii="SeroPro" w:hAnsi="SeroPro"/>
        </w:rPr>
        <w:t xml:space="preserve">provide higher </w:t>
      </w:r>
      <w:r w:rsidR="00C76DAC">
        <w:rPr>
          <w:rFonts w:ascii="SeroPro" w:hAnsi="SeroPro"/>
        </w:rPr>
        <w:t>ultraviolet (</w:t>
      </w:r>
      <w:r w:rsidR="004318CA">
        <w:rPr>
          <w:rFonts w:ascii="SeroPro" w:hAnsi="SeroPro"/>
        </w:rPr>
        <w:t>UV</w:t>
      </w:r>
      <w:r w:rsidR="00C76DAC">
        <w:rPr>
          <w:rFonts w:ascii="SeroPro" w:hAnsi="SeroPro"/>
        </w:rPr>
        <w:t>)</w:t>
      </w:r>
      <w:r w:rsidR="004318CA">
        <w:rPr>
          <w:rFonts w:ascii="SeroPro" w:hAnsi="SeroPro"/>
        </w:rPr>
        <w:t xml:space="preserve"> </w:t>
      </w:r>
      <w:r w:rsidR="00F066D9" w:rsidRPr="00BA3E23">
        <w:rPr>
          <w:rFonts w:ascii="SeroPro" w:hAnsi="SeroPro"/>
        </w:rPr>
        <w:t xml:space="preserve">resistance and a better surface for emitters to adhere </w:t>
      </w:r>
      <w:r w:rsidR="000623A4" w:rsidRPr="00BA3E23">
        <w:rPr>
          <w:rFonts w:ascii="SeroPro" w:hAnsi="SeroPro"/>
        </w:rPr>
        <w:t>to the inner circumference of the tube.</w:t>
      </w:r>
    </w:p>
    <w:p w14:paraId="77EB6252" w14:textId="3D9026C9" w:rsidR="00A13A79" w:rsidRPr="00BA3E23" w:rsidRDefault="00A13A79" w:rsidP="009309FA">
      <w:pPr>
        <w:pStyle w:val="ListParagraph"/>
        <w:numPr>
          <w:ilvl w:val="1"/>
          <w:numId w:val="1"/>
        </w:numPr>
        <w:rPr>
          <w:rFonts w:ascii="SeroPro" w:hAnsi="SeroPro"/>
        </w:rPr>
      </w:pPr>
      <w:r w:rsidRPr="00BA3E23">
        <w:rPr>
          <w:rFonts w:ascii="SeroPro" w:hAnsi="SeroPro"/>
        </w:rPr>
        <w:t>All HDL</w:t>
      </w:r>
      <w:r w:rsidR="00C14D79" w:rsidRPr="00BA3E23">
        <w:rPr>
          <w:rFonts w:ascii="SeroPro" w:hAnsi="SeroPro"/>
        </w:rPr>
        <w:t>-COP products</w:t>
      </w:r>
      <w:r w:rsidRPr="00BA3E23">
        <w:rPr>
          <w:rFonts w:ascii="SeroPro" w:hAnsi="SeroPro"/>
        </w:rPr>
        <w:t xml:space="preserve"> </w:t>
      </w:r>
      <w:r w:rsidR="000D01C8">
        <w:rPr>
          <w:rFonts w:ascii="SeroPro" w:hAnsi="SeroPro"/>
        </w:rPr>
        <w:t xml:space="preserve">shall </w:t>
      </w:r>
      <w:r w:rsidRPr="00BA3E23">
        <w:rPr>
          <w:rFonts w:ascii="SeroPro" w:hAnsi="SeroPro"/>
        </w:rPr>
        <w:t xml:space="preserve">offer </w:t>
      </w:r>
      <w:r w:rsidR="00BD526C" w:rsidRPr="00BA3E23">
        <w:rPr>
          <w:rFonts w:ascii="SeroPro" w:hAnsi="SeroPro"/>
        </w:rPr>
        <w:t>UV resistance</w:t>
      </w:r>
      <w:r w:rsidRPr="00BA3E23">
        <w:rPr>
          <w:rFonts w:ascii="SeroPro" w:hAnsi="SeroPro"/>
        </w:rPr>
        <w:t xml:space="preserve"> and meet </w:t>
      </w:r>
      <w:r w:rsidR="00AF393B" w:rsidRPr="00BA3E23">
        <w:rPr>
          <w:rFonts w:ascii="SeroPro" w:hAnsi="SeroPro"/>
        </w:rPr>
        <w:t>required standards</w:t>
      </w:r>
      <w:r w:rsidR="008F4194" w:rsidRPr="00BA3E23">
        <w:rPr>
          <w:rFonts w:ascii="SeroPro" w:hAnsi="SeroPro"/>
        </w:rPr>
        <w:t>.</w:t>
      </w:r>
    </w:p>
    <w:p w14:paraId="71648D09" w14:textId="77777777" w:rsidR="00C14D79" w:rsidRPr="00BA3E23" w:rsidRDefault="00C14D79" w:rsidP="00C14D79">
      <w:pPr>
        <w:pStyle w:val="ListParagraph"/>
        <w:ind w:left="1800"/>
        <w:rPr>
          <w:rFonts w:ascii="SeroPro" w:hAnsi="SeroPro"/>
        </w:rPr>
      </w:pPr>
    </w:p>
    <w:p w14:paraId="1C27D54F" w14:textId="7A670BAE" w:rsidR="00A13A79" w:rsidRPr="00BA3E23" w:rsidRDefault="00A13A79" w:rsidP="00F72AEF">
      <w:pPr>
        <w:pStyle w:val="ListParagraph"/>
        <w:numPr>
          <w:ilvl w:val="0"/>
          <w:numId w:val="1"/>
        </w:numPr>
        <w:rPr>
          <w:rFonts w:ascii="SeroPro" w:hAnsi="SeroPro"/>
        </w:rPr>
      </w:pPr>
      <w:r w:rsidRPr="00BA3E23">
        <w:rPr>
          <w:rFonts w:ascii="SeroPro" w:hAnsi="SeroPro"/>
        </w:rPr>
        <w:t>HDL</w:t>
      </w:r>
      <w:r w:rsidR="00C14D79" w:rsidRPr="00BA3E23">
        <w:rPr>
          <w:rFonts w:ascii="SeroPro" w:hAnsi="SeroPro"/>
        </w:rPr>
        <w:t xml:space="preserve">-COP </w:t>
      </w:r>
      <w:r w:rsidRPr="00BA3E23">
        <w:rPr>
          <w:rFonts w:ascii="SeroPro" w:hAnsi="SeroPro"/>
        </w:rPr>
        <w:t xml:space="preserve">shall be color-coded with stripes </w:t>
      </w:r>
      <w:r w:rsidR="00545A47">
        <w:rPr>
          <w:rFonts w:ascii="SeroPro" w:hAnsi="SeroPro"/>
        </w:rPr>
        <w:t xml:space="preserve">for </w:t>
      </w:r>
      <w:r w:rsidR="00C562C9">
        <w:rPr>
          <w:rFonts w:ascii="SeroPro" w:hAnsi="SeroPro"/>
        </w:rPr>
        <w:t xml:space="preserve">easy </w:t>
      </w:r>
      <w:r w:rsidR="00545A47">
        <w:rPr>
          <w:rFonts w:ascii="SeroPro" w:hAnsi="SeroPro"/>
        </w:rPr>
        <w:t>flow identification</w:t>
      </w:r>
      <w:r w:rsidRPr="00BA3E23">
        <w:rPr>
          <w:rFonts w:ascii="SeroPro" w:hAnsi="SeroPro"/>
        </w:rPr>
        <w:t xml:space="preserve">. There shall be one middle stripe </w:t>
      </w:r>
      <w:r w:rsidR="005872A9" w:rsidRPr="00BA3E23">
        <w:rPr>
          <w:rFonts w:ascii="SeroPro" w:hAnsi="SeroPro"/>
        </w:rPr>
        <w:t xml:space="preserve">into </w:t>
      </w:r>
      <w:r w:rsidRPr="00BA3E23">
        <w:rPr>
          <w:rFonts w:ascii="SeroPro" w:hAnsi="SeroPro"/>
        </w:rPr>
        <w:t xml:space="preserve">which </w:t>
      </w:r>
      <w:r w:rsidR="00C562C9">
        <w:rPr>
          <w:rFonts w:ascii="SeroPro" w:hAnsi="SeroPro"/>
        </w:rPr>
        <w:t xml:space="preserve">the </w:t>
      </w:r>
      <w:r w:rsidRPr="00BA3E23">
        <w:rPr>
          <w:rFonts w:ascii="SeroPro" w:hAnsi="SeroPro"/>
        </w:rPr>
        <w:t>emitter holes are drilled</w:t>
      </w:r>
      <w:r w:rsidR="00241A91">
        <w:rPr>
          <w:rFonts w:ascii="SeroPro" w:hAnsi="SeroPro"/>
        </w:rPr>
        <w:t xml:space="preserve"> </w:t>
      </w:r>
      <w:r w:rsidRPr="00BA3E23">
        <w:rPr>
          <w:rFonts w:ascii="SeroPro" w:hAnsi="SeroPro"/>
        </w:rPr>
        <w:t>and one pinstripe of the same color on each side of the thicker</w:t>
      </w:r>
      <w:r w:rsidR="00BA3E23">
        <w:rPr>
          <w:rFonts w:ascii="SeroPro" w:hAnsi="SeroPro"/>
        </w:rPr>
        <w:t xml:space="preserve"> middle</w:t>
      </w:r>
      <w:r w:rsidRPr="00BA3E23">
        <w:rPr>
          <w:rFonts w:ascii="SeroPro" w:hAnsi="SeroPro"/>
        </w:rPr>
        <w:t xml:space="preserve"> stripe.</w:t>
      </w:r>
    </w:p>
    <w:p w14:paraId="0714E29C" w14:textId="4D982A12" w:rsidR="00A13A79" w:rsidRPr="00BA3E23" w:rsidRDefault="00A13A79" w:rsidP="00A13A79">
      <w:pPr>
        <w:pStyle w:val="ListParagraph"/>
        <w:numPr>
          <w:ilvl w:val="1"/>
          <w:numId w:val="1"/>
        </w:numPr>
        <w:rPr>
          <w:rFonts w:ascii="SeroPro" w:hAnsi="SeroPro"/>
        </w:rPr>
      </w:pPr>
      <w:r w:rsidRPr="00BA3E23">
        <w:rPr>
          <w:rFonts w:ascii="SeroPro" w:hAnsi="SeroPro"/>
        </w:rPr>
        <w:t>0.6 GPH</w:t>
      </w:r>
      <w:r w:rsidR="00C14D79" w:rsidRPr="00BA3E23">
        <w:rPr>
          <w:rFonts w:ascii="SeroPro" w:hAnsi="SeroPro"/>
        </w:rPr>
        <w:t xml:space="preserve"> (2.1 l/hr)</w:t>
      </w:r>
      <w:r w:rsidRPr="00BA3E23">
        <w:rPr>
          <w:rFonts w:ascii="SeroPro" w:hAnsi="SeroPro"/>
        </w:rPr>
        <w:t xml:space="preserve"> shall </w:t>
      </w:r>
      <w:r w:rsidR="00AF393B" w:rsidRPr="00BA3E23">
        <w:rPr>
          <w:rFonts w:ascii="SeroPro" w:hAnsi="SeroPro"/>
        </w:rPr>
        <w:t>have</w:t>
      </w:r>
      <w:r w:rsidRPr="00BA3E23">
        <w:rPr>
          <w:rFonts w:ascii="SeroPro" w:hAnsi="SeroPro"/>
        </w:rPr>
        <w:t xml:space="preserve"> </w:t>
      </w:r>
      <w:r w:rsidR="008F4194" w:rsidRPr="00BA3E23">
        <w:rPr>
          <w:rFonts w:ascii="SeroPro" w:hAnsi="SeroPro"/>
        </w:rPr>
        <w:t xml:space="preserve">three </w:t>
      </w:r>
      <w:r w:rsidRPr="00BA3E23">
        <w:rPr>
          <w:rFonts w:ascii="SeroPro" w:hAnsi="SeroPro"/>
        </w:rPr>
        <w:t>stripes, all in GRAY</w:t>
      </w:r>
      <w:r w:rsidR="00D84AC7" w:rsidRPr="00BA3E23">
        <w:rPr>
          <w:rFonts w:ascii="SeroPro" w:hAnsi="SeroPro"/>
        </w:rPr>
        <w:t>.</w:t>
      </w:r>
    </w:p>
    <w:p w14:paraId="474621B6" w14:textId="1F5D385B" w:rsidR="00A13A79" w:rsidRDefault="00A13A79" w:rsidP="00A13A79">
      <w:pPr>
        <w:pStyle w:val="ListParagraph"/>
        <w:numPr>
          <w:ilvl w:val="1"/>
          <w:numId w:val="1"/>
        </w:numPr>
        <w:rPr>
          <w:rFonts w:ascii="SeroPro" w:hAnsi="SeroPro"/>
        </w:rPr>
      </w:pPr>
      <w:r w:rsidRPr="00BA3E23">
        <w:rPr>
          <w:rFonts w:ascii="SeroPro" w:hAnsi="SeroPro"/>
        </w:rPr>
        <w:t>0.9 GPH</w:t>
      </w:r>
      <w:r w:rsidR="00C14D79" w:rsidRPr="00BA3E23">
        <w:rPr>
          <w:rFonts w:ascii="SeroPro" w:hAnsi="SeroPro"/>
        </w:rPr>
        <w:t xml:space="preserve"> (3.4 l/hr)</w:t>
      </w:r>
      <w:r w:rsidRPr="00BA3E23">
        <w:rPr>
          <w:rFonts w:ascii="SeroPro" w:hAnsi="SeroPro"/>
        </w:rPr>
        <w:t xml:space="preserve"> shall </w:t>
      </w:r>
      <w:r w:rsidR="00AF393B" w:rsidRPr="00BA3E23">
        <w:rPr>
          <w:rFonts w:ascii="SeroPro" w:hAnsi="SeroPro"/>
        </w:rPr>
        <w:t>have</w:t>
      </w:r>
      <w:r w:rsidRPr="00BA3E23">
        <w:rPr>
          <w:rFonts w:ascii="SeroPro" w:hAnsi="SeroPro"/>
        </w:rPr>
        <w:t xml:space="preserve"> </w:t>
      </w:r>
      <w:r w:rsidR="008F4194" w:rsidRPr="00BA3E23">
        <w:rPr>
          <w:rFonts w:ascii="SeroPro" w:hAnsi="SeroPro"/>
        </w:rPr>
        <w:t xml:space="preserve">three </w:t>
      </w:r>
      <w:r w:rsidRPr="00BA3E23">
        <w:rPr>
          <w:rFonts w:ascii="SeroPro" w:hAnsi="SeroPro"/>
        </w:rPr>
        <w:t>stripes, all in BLACK</w:t>
      </w:r>
      <w:r w:rsidR="00D84AC7" w:rsidRPr="00BA3E23">
        <w:rPr>
          <w:rFonts w:ascii="SeroPro" w:hAnsi="SeroPro"/>
        </w:rPr>
        <w:t>.</w:t>
      </w:r>
    </w:p>
    <w:p w14:paraId="5647B979" w14:textId="77777777" w:rsidR="001E136B" w:rsidRPr="00BA3E23" w:rsidRDefault="001E136B" w:rsidP="00BA3E23">
      <w:pPr>
        <w:pStyle w:val="ListParagraph"/>
        <w:ind w:left="1800"/>
        <w:rPr>
          <w:rFonts w:ascii="SeroPro" w:hAnsi="SeroPro"/>
        </w:rPr>
      </w:pPr>
    </w:p>
    <w:p w14:paraId="46BC4ED7" w14:textId="5E37F9C3" w:rsidR="00C14D79" w:rsidRDefault="000623A4" w:rsidP="00BA3E23">
      <w:pPr>
        <w:pStyle w:val="ListParagraph"/>
        <w:numPr>
          <w:ilvl w:val="0"/>
          <w:numId w:val="1"/>
        </w:numPr>
        <w:rPr>
          <w:rFonts w:ascii="SeroPro" w:hAnsi="SeroPro"/>
        </w:rPr>
      </w:pPr>
      <w:r w:rsidRPr="00BA3E23">
        <w:rPr>
          <w:rFonts w:ascii="SeroPro" w:hAnsi="SeroPro"/>
        </w:rPr>
        <w:t xml:space="preserve">Stripes shall be part of the extrusion process and </w:t>
      </w:r>
      <w:r w:rsidR="0097203A">
        <w:rPr>
          <w:rFonts w:ascii="SeroPro" w:hAnsi="SeroPro"/>
        </w:rPr>
        <w:t xml:space="preserve">shall </w:t>
      </w:r>
      <w:r w:rsidRPr="00BA3E23">
        <w:rPr>
          <w:rFonts w:ascii="SeroPro" w:hAnsi="SeroPro"/>
        </w:rPr>
        <w:t>not</w:t>
      </w:r>
      <w:r w:rsidR="0097203A">
        <w:rPr>
          <w:rFonts w:ascii="SeroPro" w:hAnsi="SeroPro"/>
        </w:rPr>
        <w:t xml:space="preserve"> be</w:t>
      </w:r>
      <w:r w:rsidRPr="00BA3E23">
        <w:rPr>
          <w:rFonts w:ascii="SeroPro" w:hAnsi="SeroPro"/>
        </w:rPr>
        <w:t xml:space="preserve"> painted or printed.</w:t>
      </w:r>
    </w:p>
    <w:p w14:paraId="247588E1" w14:textId="77777777" w:rsidR="00241A91" w:rsidRPr="00BA3E23" w:rsidRDefault="00241A91" w:rsidP="00241A91">
      <w:pPr>
        <w:pStyle w:val="ListParagraph"/>
        <w:ind w:left="1080"/>
        <w:rPr>
          <w:rFonts w:ascii="SeroPro" w:hAnsi="SeroPro"/>
        </w:rPr>
      </w:pPr>
    </w:p>
    <w:p w14:paraId="57C58F5D" w14:textId="0FFC4E2D" w:rsidR="00A13A79" w:rsidRPr="00BA3E23" w:rsidRDefault="005872A9" w:rsidP="008C6C3D">
      <w:pPr>
        <w:pStyle w:val="ListParagraph"/>
        <w:numPr>
          <w:ilvl w:val="0"/>
          <w:numId w:val="1"/>
        </w:numPr>
        <w:rPr>
          <w:rFonts w:ascii="SeroPro" w:hAnsi="SeroPro"/>
        </w:rPr>
      </w:pPr>
      <w:r w:rsidRPr="00BA3E23">
        <w:rPr>
          <w:rFonts w:ascii="SeroPro" w:hAnsi="SeroPro"/>
        </w:rPr>
        <w:t xml:space="preserve">The presence of </w:t>
      </w:r>
      <w:r w:rsidR="00C14D79" w:rsidRPr="00BA3E23">
        <w:rPr>
          <w:rFonts w:ascii="SeroPro" w:hAnsi="SeroPro"/>
        </w:rPr>
        <w:t xml:space="preserve">HDL-COP </w:t>
      </w:r>
      <w:r w:rsidR="00A13A79" w:rsidRPr="00BA3E23">
        <w:rPr>
          <w:rFonts w:ascii="SeroPro" w:hAnsi="SeroPro"/>
        </w:rPr>
        <w:t xml:space="preserve">shall be identified by the </w:t>
      </w:r>
      <w:r w:rsidR="00C14D79" w:rsidRPr="00BA3E23">
        <w:rPr>
          <w:rFonts w:ascii="SeroPro" w:hAnsi="SeroPro"/>
        </w:rPr>
        <w:t>earth</w:t>
      </w:r>
      <w:r w:rsidR="00EC5D63" w:rsidRPr="00BA3E23">
        <w:rPr>
          <w:rFonts w:ascii="SeroPro" w:hAnsi="SeroPro"/>
        </w:rPr>
        <w:t>-</w:t>
      </w:r>
      <w:r w:rsidR="00C14D79" w:rsidRPr="00BA3E23">
        <w:rPr>
          <w:rFonts w:ascii="SeroPro" w:hAnsi="SeroPro"/>
        </w:rPr>
        <w:t>tone copper color</w:t>
      </w:r>
      <w:r w:rsidR="00A13A79" w:rsidRPr="00BA3E23">
        <w:rPr>
          <w:rFonts w:ascii="SeroPro" w:hAnsi="SeroPro"/>
        </w:rPr>
        <w:t xml:space="preserve"> of the tube</w:t>
      </w:r>
      <w:r w:rsidR="00C14D79" w:rsidRPr="00BA3E23">
        <w:rPr>
          <w:rFonts w:ascii="SeroPro" w:hAnsi="SeroPro"/>
        </w:rPr>
        <w:t xml:space="preserve">. </w:t>
      </w:r>
    </w:p>
    <w:p w14:paraId="39789BB5" w14:textId="5D4FCC18" w:rsidR="00C14D79" w:rsidRPr="00BA3E23" w:rsidRDefault="00D0675A" w:rsidP="00BB2FCD">
      <w:pPr>
        <w:rPr>
          <w:rFonts w:ascii="SeroPro" w:hAnsi="SeroPro"/>
        </w:rPr>
      </w:pPr>
      <w:r>
        <w:rPr>
          <w:rFonts w:ascii="SeroPro" w:hAnsi="SeroPro"/>
        </w:rPr>
        <w:br/>
      </w:r>
      <w:r w:rsidR="008C6C3D" w:rsidRPr="00BA3E23">
        <w:rPr>
          <w:rFonts w:ascii="SeroPro" w:hAnsi="SeroPro"/>
        </w:rPr>
        <w:t>2.2 Warranty</w:t>
      </w:r>
    </w:p>
    <w:p w14:paraId="57EC5420" w14:textId="40C121E4" w:rsidR="00C14D79" w:rsidRDefault="00A13A79" w:rsidP="00BA3E23">
      <w:pPr>
        <w:pStyle w:val="ListParagraph"/>
        <w:numPr>
          <w:ilvl w:val="0"/>
          <w:numId w:val="12"/>
        </w:numPr>
        <w:spacing w:before="221" w:line="285" w:lineRule="auto"/>
        <w:ind w:left="1080"/>
        <w:rPr>
          <w:rFonts w:ascii="SeroPro" w:hAnsi="SeroPro"/>
          <w:sz w:val="20"/>
        </w:rPr>
      </w:pPr>
      <w:r w:rsidRPr="00BA3E23">
        <w:rPr>
          <w:rFonts w:ascii="SeroPro" w:hAnsi="SeroPro"/>
        </w:rPr>
        <w:t>All HDL</w:t>
      </w:r>
      <w:r w:rsidR="00C14D79" w:rsidRPr="00BA3E23">
        <w:rPr>
          <w:rFonts w:ascii="SeroPro" w:hAnsi="SeroPro"/>
        </w:rPr>
        <w:t xml:space="preserve">-COP </w:t>
      </w:r>
      <w:r w:rsidRPr="00BA3E23">
        <w:rPr>
          <w:rFonts w:ascii="SeroPro" w:hAnsi="SeroPro"/>
        </w:rPr>
        <w:t>product</w:t>
      </w:r>
      <w:r w:rsidR="00AF57DD">
        <w:rPr>
          <w:rFonts w:ascii="SeroPro" w:hAnsi="SeroPro"/>
        </w:rPr>
        <w:t>s</w:t>
      </w:r>
      <w:r w:rsidRPr="00BA3E23">
        <w:rPr>
          <w:rFonts w:ascii="SeroPro" w:hAnsi="SeroPro"/>
        </w:rPr>
        <w:t xml:space="preserve"> </w:t>
      </w:r>
      <w:r w:rsidR="00AF57DD">
        <w:rPr>
          <w:rFonts w:ascii="SeroPro" w:hAnsi="SeroPro"/>
        </w:rPr>
        <w:t>shall be</w:t>
      </w:r>
      <w:r w:rsidRPr="00BA3E23">
        <w:rPr>
          <w:rFonts w:ascii="SeroPro" w:hAnsi="SeroPro"/>
        </w:rPr>
        <w:t xml:space="preserve"> warranted to be free </w:t>
      </w:r>
      <w:r w:rsidR="008F4194" w:rsidRPr="00BA3E23">
        <w:rPr>
          <w:rFonts w:ascii="SeroPro" w:hAnsi="SeroPro"/>
        </w:rPr>
        <w:t xml:space="preserve">of </w:t>
      </w:r>
      <w:r w:rsidR="00AF57DD">
        <w:rPr>
          <w:rFonts w:ascii="SeroPro" w:hAnsi="SeroPro"/>
        </w:rPr>
        <w:t xml:space="preserve">material and workmanship </w:t>
      </w:r>
      <w:r w:rsidRPr="00BA3E23">
        <w:rPr>
          <w:rFonts w:ascii="SeroPro" w:hAnsi="SeroPro"/>
        </w:rPr>
        <w:t xml:space="preserve">defects under normal use in landscape irrigation applications for </w:t>
      </w:r>
      <w:r w:rsidR="008F4194" w:rsidRPr="00BA3E23">
        <w:rPr>
          <w:rFonts w:ascii="SeroPro" w:hAnsi="SeroPro"/>
        </w:rPr>
        <w:t xml:space="preserve">five </w:t>
      </w:r>
      <w:r w:rsidRPr="00BA3E23">
        <w:rPr>
          <w:rFonts w:ascii="SeroPro" w:hAnsi="SeroPro"/>
        </w:rPr>
        <w:t xml:space="preserve">years. An additional </w:t>
      </w:r>
      <w:r w:rsidR="008F4194" w:rsidRPr="00BA3E23">
        <w:rPr>
          <w:rFonts w:ascii="SeroPro" w:hAnsi="SeroPro"/>
        </w:rPr>
        <w:t xml:space="preserve">two </w:t>
      </w:r>
      <w:r w:rsidRPr="00BA3E23">
        <w:rPr>
          <w:rFonts w:ascii="SeroPro" w:hAnsi="SeroPro"/>
        </w:rPr>
        <w:t xml:space="preserve">years </w:t>
      </w:r>
      <w:r w:rsidR="00D35E69">
        <w:rPr>
          <w:rFonts w:ascii="SeroPro" w:hAnsi="SeroPro"/>
        </w:rPr>
        <w:t>shall be</w:t>
      </w:r>
      <w:r w:rsidRPr="00BA3E23">
        <w:rPr>
          <w:rFonts w:ascii="SeroPro" w:hAnsi="SeroPro"/>
        </w:rPr>
        <w:t xml:space="preserve"> added to the warranty for environmental stress cracking.</w:t>
      </w:r>
      <w:r w:rsidR="00C14D79" w:rsidRPr="00BA3E23">
        <w:rPr>
          <w:rFonts w:ascii="SeroPro" w:hAnsi="SeroPro"/>
          <w:sz w:val="20"/>
        </w:rPr>
        <w:t xml:space="preserve"> </w:t>
      </w:r>
    </w:p>
    <w:p w14:paraId="4C3DFBBF" w14:textId="77777777" w:rsidR="00241A91" w:rsidRPr="00BA3E23" w:rsidRDefault="00241A91" w:rsidP="00241A91">
      <w:pPr>
        <w:pStyle w:val="ListParagraph"/>
        <w:spacing w:before="221" w:line="285" w:lineRule="auto"/>
        <w:ind w:left="1080"/>
        <w:rPr>
          <w:rFonts w:ascii="SeroPro" w:hAnsi="SeroPro"/>
          <w:sz w:val="20"/>
        </w:rPr>
      </w:pPr>
    </w:p>
    <w:p w14:paraId="2139AF9B" w14:textId="5A25CD03" w:rsidR="00C14D79" w:rsidRPr="00BA3E23" w:rsidRDefault="00C14D79" w:rsidP="00BA3E23">
      <w:pPr>
        <w:pStyle w:val="ListParagraph"/>
        <w:numPr>
          <w:ilvl w:val="0"/>
          <w:numId w:val="12"/>
        </w:numPr>
        <w:spacing w:before="221" w:line="285" w:lineRule="auto"/>
        <w:ind w:left="1080"/>
        <w:rPr>
          <w:rFonts w:ascii="SeroPro" w:hAnsi="SeroPro"/>
          <w:szCs w:val="24"/>
        </w:rPr>
      </w:pPr>
      <w:r w:rsidRPr="00BA3E23">
        <w:rPr>
          <w:rFonts w:ascii="SeroPro" w:hAnsi="SeroPro"/>
          <w:szCs w:val="24"/>
        </w:rPr>
        <w:t>While the use of copper does not completely</w:t>
      </w:r>
      <w:r w:rsidRPr="00BA3E23">
        <w:rPr>
          <w:rFonts w:ascii="SeroPro" w:hAnsi="SeroPro"/>
          <w:spacing w:val="-2"/>
          <w:szCs w:val="24"/>
        </w:rPr>
        <w:t xml:space="preserve"> </w:t>
      </w:r>
      <w:r w:rsidRPr="00BA3E23">
        <w:rPr>
          <w:rFonts w:ascii="SeroPro" w:hAnsi="SeroPro"/>
          <w:szCs w:val="24"/>
        </w:rPr>
        <w:t>remove</w:t>
      </w:r>
      <w:r w:rsidRPr="00BA3E23">
        <w:rPr>
          <w:rFonts w:ascii="SeroPro" w:hAnsi="SeroPro"/>
          <w:spacing w:val="-3"/>
          <w:szCs w:val="24"/>
        </w:rPr>
        <w:t xml:space="preserve"> </w:t>
      </w:r>
      <w:r w:rsidRPr="00BA3E23">
        <w:rPr>
          <w:rFonts w:ascii="SeroPro" w:hAnsi="SeroPro"/>
          <w:szCs w:val="24"/>
        </w:rPr>
        <w:t>the</w:t>
      </w:r>
      <w:r w:rsidRPr="00BA3E23">
        <w:rPr>
          <w:rFonts w:ascii="SeroPro" w:hAnsi="SeroPro"/>
          <w:spacing w:val="-3"/>
          <w:szCs w:val="24"/>
        </w:rPr>
        <w:t xml:space="preserve"> </w:t>
      </w:r>
      <w:r w:rsidRPr="00BA3E23">
        <w:rPr>
          <w:rFonts w:ascii="SeroPro" w:hAnsi="SeroPro"/>
          <w:szCs w:val="24"/>
        </w:rPr>
        <w:t>chance</w:t>
      </w:r>
      <w:r w:rsidRPr="00BA3E23">
        <w:rPr>
          <w:rFonts w:ascii="SeroPro" w:hAnsi="SeroPro"/>
          <w:spacing w:val="-4"/>
          <w:szCs w:val="24"/>
        </w:rPr>
        <w:t xml:space="preserve"> </w:t>
      </w:r>
      <w:r w:rsidRPr="00BA3E23">
        <w:rPr>
          <w:rFonts w:ascii="SeroPro" w:hAnsi="SeroPro"/>
          <w:szCs w:val="24"/>
        </w:rPr>
        <w:t>of</w:t>
      </w:r>
      <w:r w:rsidRPr="00BA3E23">
        <w:rPr>
          <w:rFonts w:ascii="SeroPro" w:hAnsi="SeroPro"/>
          <w:spacing w:val="-1"/>
          <w:szCs w:val="24"/>
        </w:rPr>
        <w:t xml:space="preserve"> </w:t>
      </w:r>
      <w:r w:rsidRPr="00BA3E23">
        <w:rPr>
          <w:rFonts w:ascii="SeroPro" w:hAnsi="SeroPro"/>
          <w:szCs w:val="24"/>
        </w:rPr>
        <w:t>root</w:t>
      </w:r>
      <w:r w:rsidRPr="00BA3E23">
        <w:rPr>
          <w:rFonts w:ascii="SeroPro" w:hAnsi="SeroPro"/>
          <w:spacing w:val="-2"/>
          <w:szCs w:val="24"/>
        </w:rPr>
        <w:t xml:space="preserve"> </w:t>
      </w:r>
      <w:r w:rsidRPr="00BA3E23">
        <w:rPr>
          <w:rFonts w:ascii="SeroPro" w:hAnsi="SeroPro"/>
          <w:szCs w:val="24"/>
        </w:rPr>
        <w:t>intrusion,</w:t>
      </w:r>
      <w:r w:rsidRPr="00BA3E23">
        <w:rPr>
          <w:rFonts w:ascii="SeroPro" w:hAnsi="SeroPro"/>
          <w:spacing w:val="-2"/>
          <w:szCs w:val="24"/>
        </w:rPr>
        <w:t xml:space="preserve"> </w:t>
      </w:r>
      <w:r w:rsidRPr="00BA3E23">
        <w:rPr>
          <w:rFonts w:ascii="SeroPro" w:hAnsi="SeroPro"/>
          <w:szCs w:val="24"/>
        </w:rPr>
        <w:t>it</w:t>
      </w:r>
      <w:r w:rsidRPr="00BA3E23">
        <w:rPr>
          <w:rFonts w:ascii="SeroPro" w:hAnsi="SeroPro"/>
          <w:spacing w:val="-2"/>
          <w:szCs w:val="24"/>
        </w:rPr>
        <w:t xml:space="preserve"> </w:t>
      </w:r>
      <w:r w:rsidRPr="00BA3E23">
        <w:rPr>
          <w:rFonts w:ascii="SeroPro" w:hAnsi="SeroPro"/>
          <w:szCs w:val="24"/>
        </w:rPr>
        <w:t>has</w:t>
      </w:r>
      <w:r w:rsidRPr="00BA3E23">
        <w:rPr>
          <w:rFonts w:ascii="SeroPro" w:hAnsi="SeroPro"/>
          <w:spacing w:val="-3"/>
          <w:szCs w:val="24"/>
        </w:rPr>
        <w:t xml:space="preserve"> </w:t>
      </w:r>
      <w:r w:rsidRPr="00BA3E23">
        <w:rPr>
          <w:rFonts w:ascii="SeroPro" w:hAnsi="SeroPro"/>
          <w:szCs w:val="24"/>
        </w:rPr>
        <w:t>been</w:t>
      </w:r>
      <w:r w:rsidRPr="00BA3E23">
        <w:rPr>
          <w:rFonts w:ascii="SeroPro" w:hAnsi="SeroPro"/>
          <w:spacing w:val="-2"/>
          <w:szCs w:val="24"/>
        </w:rPr>
        <w:t xml:space="preserve"> </w:t>
      </w:r>
      <w:r w:rsidRPr="00BA3E23">
        <w:rPr>
          <w:rFonts w:ascii="SeroPro" w:hAnsi="SeroPro"/>
          <w:szCs w:val="24"/>
        </w:rPr>
        <w:t>shown</w:t>
      </w:r>
      <w:r w:rsidRPr="00BA3E23">
        <w:rPr>
          <w:rFonts w:ascii="SeroPro" w:hAnsi="SeroPro"/>
          <w:spacing w:val="-2"/>
          <w:szCs w:val="24"/>
        </w:rPr>
        <w:t xml:space="preserve"> </w:t>
      </w:r>
      <w:r w:rsidRPr="00BA3E23">
        <w:rPr>
          <w:rFonts w:ascii="SeroPro" w:hAnsi="SeroPro"/>
          <w:szCs w:val="24"/>
        </w:rPr>
        <w:t>to</w:t>
      </w:r>
      <w:r w:rsidRPr="00BA3E23">
        <w:rPr>
          <w:rFonts w:ascii="SeroPro" w:hAnsi="SeroPro"/>
          <w:spacing w:val="-2"/>
          <w:szCs w:val="24"/>
        </w:rPr>
        <w:t xml:space="preserve"> </w:t>
      </w:r>
      <w:r w:rsidRPr="00BA3E23">
        <w:rPr>
          <w:rFonts w:ascii="SeroPro" w:hAnsi="SeroPro"/>
          <w:szCs w:val="24"/>
        </w:rPr>
        <w:t>assist</w:t>
      </w:r>
      <w:r w:rsidRPr="00BA3E23">
        <w:rPr>
          <w:rFonts w:ascii="SeroPro" w:hAnsi="SeroPro"/>
          <w:spacing w:val="-2"/>
          <w:szCs w:val="24"/>
        </w:rPr>
        <w:t xml:space="preserve"> </w:t>
      </w:r>
      <w:r w:rsidRPr="00BA3E23">
        <w:rPr>
          <w:rFonts w:ascii="SeroPro" w:hAnsi="SeroPro"/>
          <w:szCs w:val="24"/>
        </w:rPr>
        <w:t>in</w:t>
      </w:r>
      <w:r w:rsidRPr="00BA3E23">
        <w:rPr>
          <w:rFonts w:ascii="SeroPro" w:hAnsi="SeroPro"/>
          <w:spacing w:val="-2"/>
          <w:szCs w:val="24"/>
        </w:rPr>
        <w:t xml:space="preserve"> </w:t>
      </w:r>
      <w:r w:rsidRPr="00BA3E23">
        <w:rPr>
          <w:rFonts w:ascii="SeroPro" w:hAnsi="SeroPro"/>
          <w:szCs w:val="24"/>
        </w:rPr>
        <w:t>its</w:t>
      </w:r>
      <w:r w:rsidRPr="00BA3E23">
        <w:rPr>
          <w:rFonts w:ascii="SeroPro" w:hAnsi="SeroPro"/>
          <w:spacing w:val="-4"/>
          <w:szCs w:val="24"/>
        </w:rPr>
        <w:t xml:space="preserve"> </w:t>
      </w:r>
      <w:r w:rsidRPr="00BA3E23">
        <w:rPr>
          <w:rFonts w:ascii="SeroPro" w:hAnsi="SeroPro"/>
          <w:szCs w:val="24"/>
        </w:rPr>
        <w:t>prevention when</w:t>
      </w:r>
      <w:r w:rsidRPr="00BA3E23">
        <w:rPr>
          <w:rFonts w:ascii="SeroPro" w:hAnsi="SeroPro"/>
          <w:spacing w:val="-2"/>
          <w:szCs w:val="24"/>
        </w:rPr>
        <w:t xml:space="preserve"> </w:t>
      </w:r>
      <w:r w:rsidRPr="00BA3E23">
        <w:rPr>
          <w:rFonts w:ascii="SeroPro" w:hAnsi="SeroPro"/>
          <w:szCs w:val="24"/>
        </w:rPr>
        <w:t>coupled</w:t>
      </w:r>
      <w:r w:rsidRPr="00BA3E23">
        <w:rPr>
          <w:rFonts w:ascii="SeroPro" w:hAnsi="SeroPro"/>
          <w:spacing w:val="-2"/>
          <w:szCs w:val="24"/>
        </w:rPr>
        <w:t xml:space="preserve"> </w:t>
      </w:r>
      <w:r w:rsidRPr="00BA3E23">
        <w:rPr>
          <w:rFonts w:ascii="SeroPro" w:hAnsi="SeroPro"/>
          <w:szCs w:val="24"/>
        </w:rPr>
        <w:t>with</w:t>
      </w:r>
      <w:r w:rsidRPr="00BA3E23">
        <w:rPr>
          <w:rFonts w:ascii="SeroPro" w:hAnsi="SeroPro"/>
          <w:spacing w:val="-2"/>
          <w:szCs w:val="24"/>
        </w:rPr>
        <w:t xml:space="preserve"> </w:t>
      </w:r>
      <w:r w:rsidRPr="00BA3E23">
        <w:rPr>
          <w:rFonts w:ascii="SeroPro" w:hAnsi="SeroPro"/>
          <w:szCs w:val="24"/>
        </w:rPr>
        <w:t>proper</w:t>
      </w:r>
      <w:r w:rsidRPr="00BA3E23">
        <w:rPr>
          <w:rFonts w:ascii="SeroPro" w:hAnsi="SeroPro"/>
          <w:spacing w:val="-2"/>
          <w:szCs w:val="24"/>
        </w:rPr>
        <w:t xml:space="preserve"> </w:t>
      </w:r>
      <w:r w:rsidRPr="00BA3E23">
        <w:rPr>
          <w:rFonts w:ascii="SeroPro" w:hAnsi="SeroPro"/>
          <w:szCs w:val="24"/>
        </w:rPr>
        <w:t xml:space="preserve">irrigation </w:t>
      </w:r>
      <w:r w:rsidRPr="00BA3E23">
        <w:rPr>
          <w:rFonts w:ascii="SeroPro" w:hAnsi="SeroPro"/>
          <w:spacing w:val="-2"/>
          <w:szCs w:val="24"/>
        </w:rPr>
        <w:t>scheduling. Hence</w:t>
      </w:r>
      <w:r w:rsidR="00393DEB">
        <w:rPr>
          <w:rFonts w:ascii="SeroPro" w:hAnsi="SeroPro"/>
          <w:spacing w:val="-2"/>
          <w:szCs w:val="24"/>
        </w:rPr>
        <w:t>,</w:t>
      </w:r>
      <w:r w:rsidRPr="00BA3E23">
        <w:rPr>
          <w:rFonts w:ascii="SeroPro" w:hAnsi="SeroPro"/>
          <w:spacing w:val="-2"/>
          <w:szCs w:val="24"/>
        </w:rPr>
        <w:t xml:space="preserve"> there </w:t>
      </w:r>
      <w:r w:rsidR="00D14B4F">
        <w:rPr>
          <w:rFonts w:ascii="SeroPro" w:hAnsi="SeroPro"/>
          <w:spacing w:val="-2"/>
          <w:szCs w:val="24"/>
        </w:rPr>
        <w:t>shall be</w:t>
      </w:r>
      <w:r w:rsidRPr="00BA3E23">
        <w:rPr>
          <w:rFonts w:ascii="SeroPro" w:hAnsi="SeroPro"/>
          <w:spacing w:val="-2"/>
          <w:szCs w:val="24"/>
        </w:rPr>
        <w:t xml:space="preserve"> no warranty against root intrusion. </w:t>
      </w:r>
    </w:p>
    <w:p w14:paraId="6664FE56" w14:textId="7736C4A7" w:rsidR="00BB2FCD" w:rsidRPr="00BA3E23" w:rsidRDefault="00D0675A" w:rsidP="00BB2FCD">
      <w:pPr>
        <w:rPr>
          <w:rFonts w:ascii="SeroPro" w:hAnsi="SeroPro"/>
          <w:b/>
        </w:rPr>
      </w:pPr>
      <w:r>
        <w:rPr>
          <w:rFonts w:ascii="SeroPro" w:hAnsi="SeroPro"/>
          <w:b/>
        </w:rPr>
        <w:br/>
      </w:r>
      <w:r w:rsidR="00BB2FCD" w:rsidRPr="00BA3E23">
        <w:rPr>
          <w:rFonts w:ascii="SeroPro" w:hAnsi="SeroPro"/>
          <w:b/>
        </w:rPr>
        <w:t xml:space="preserve">Part 3 – </w:t>
      </w:r>
      <w:r w:rsidR="00BD526C" w:rsidRPr="00BA3E23">
        <w:rPr>
          <w:rFonts w:ascii="SeroPro" w:hAnsi="SeroPro"/>
          <w:b/>
        </w:rPr>
        <w:t>Function and Operation</w:t>
      </w:r>
    </w:p>
    <w:p w14:paraId="4B7E1836" w14:textId="39E910E5" w:rsidR="00A35D2C" w:rsidRDefault="00E6563F" w:rsidP="00241A91">
      <w:pPr>
        <w:pStyle w:val="ListParagraph"/>
        <w:numPr>
          <w:ilvl w:val="0"/>
          <w:numId w:val="8"/>
        </w:numPr>
        <w:spacing w:line="360" w:lineRule="auto"/>
        <w:rPr>
          <w:rFonts w:ascii="SeroPro" w:hAnsi="SeroPro"/>
        </w:rPr>
      </w:pPr>
      <w:r>
        <w:rPr>
          <w:rFonts w:ascii="SeroPro" w:hAnsi="SeroPro"/>
        </w:rPr>
        <w:t>Consistent, p</w:t>
      </w:r>
      <w:r w:rsidR="00502F23" w:rsidRPr="00BA3E23">
        <w:rPr>
          <w:rFonts w:ascii="SeroPro" w:hAnsi="SeroPro"/>
        </w:rPr>
        <w:t>ressure</w:t>
      </w:r>
      <w:r>
        <w:rPr>
          <w:rFonts w:ascii="SeroPro" w:hAnsi="SeroPro"/>
        </w:rPr>
        <w:t>-</w:t>
      </w:r>
      <w:r w:rsidR="00502F23" w:rsidRPr="00BA3E23">
        <w:rPr>
          <w:rFonts w:ascii="SeroPro" w:hAnsi="SeroPro"/>
        </w:rPr>
        <w:t>compensated</w:t>
      </w:r>
      <w:r w:rsidR="00A13A79" w:rsidRPr="00BA3E23">
        <w:rPr>
          <w:rFonts w:ascii="SeroPro" w:hAnsi="SeroPro"/>
        </w:rPr>
        <w:t xml:space="preserve"> flow shall be supplied from each emitter</w:t>
      </w:r>
      <w:r w:rsidR="00ED77BB">
        <w:rPr>
          <w:rFonts w:ascii="SeroPro" w:hAnsi="SeroPro"/>
        </w:rPr>
        <w:t xml:space="preserve">, </w:t>
      </w:r>
      <w:r w:rsidR="00A13A79" w:rsidRPr="00BA3E23">
        <w:rPr>
          <w:rFonts w:ascii="SeroPro" w:hAnsi="SeroPro"/>
        </w:rPr>
        <w:t>based on inlet pressure in the range of 1</w:t>
      </w:r>
      <w:r w:rsidR="00C14D79" w:rsidRPr="00BA3E23">
        <w:rPr>
          <w:rFonts w:ascii="SeroPro" w:hAnsi="SeroPro"/>
        </w:rPr>
        <w:t>5</w:t>
      </w:r>
      <w:r>
        <w:rPr>
          <w:rFonts w:ascii="SeroPro" w:hAnsi="SeroPro"/>
        </w:rPr>
        <w:t xml:space="preserve"> to </w:t>
      </w:r>
      <w:r w:rsidR="00A13A79" w:rsidRPr="00BA3E23">
        <w:rPr>
          <w:rFonts w:ascii="SeroPro" w:hAnsi="SeroPro"/>
        </w:rPr>
        <w:t xml:space="preserve">60 </w:t>
      </w:r>
      <w:r w:rsidR="008F4194" w:rsidRPr="00BA3E23">
        <w:rPr>
          <w:rFonts w:ascii="SeroPro" w:hAnsi="SeroPro"/>
        </w:rPr>
        <w:t>PSI</w:t>
      </w:r>
      <w:r w:rsidR="005872A9" w:rsidRPr="00BA3E23">
        <w:rPr>
          <w:rFonts w:ascii="SeroPro" w:hAnsi="SeroPro"/>
        </w:rPr>
        <w:t xml:space="preserve"> (</w:t>
      </w:r>
      <w:r w:rsidR="00C14D79" w:rsidRPr="00BA3E23">
        <w:rPr>
          <w:rFonts w:ascii="SeroPro" w:hAnsi="SeroPro"/>
        </w:rPr>
        <w:t>1</w:t>
      </w:r>
      <w:r>
        <w:rPr>
          <w:rFonts w:ascii="SeroPro" w:hAnsi="SeroPro"/>
        </w:rPr>
        <w:t>.</w:t>
      </w:r>
      <w:r w:rsidR="00C14D79" w:rsidRPr="00BA3E23">
        <w:rPr>
          <w:rFonts w:ascii="SeroPro" w:hAnsi="SeroPro"/>
        </w:rPr>
        <w:t>0</w:t>
      </w:r>
      <w:r>
        <w:rPr>
          <w:rFonts w:ascii="SeroPro" w:hAnsi="SeroPro"/>
        </w:rPr>
        <w:t xml:space="preserve"> to </w:t>
      </w:r>
      <w:r w:rsidR="005872A9" w:rsidRPr="00BA3E23">
        <w:rPr>
          <w:rFonts w:ascii="SeroPro" w:hAnsi="SeroPro"/>
        </w:rPr>
        <w:t>4</w:t>
      </w:r>
      <w:r>
        <w:rPr>
          <w:rFonts w:ascii="SeroPro" w:hAnsi="SeroPro"/>
        </w:rPr>
        <w:t>.</w:t>
      </w:r>
      <w:r w:rsidR="005872A9" w:rsidRPr="00BA3E23">
        <w:rPr>
          <w:rFonts w:ascii="SeroPro" w:hAnsi="SeroPro"/>
        </w:rPr>
        <w:t>1 bar</w:t>
      </w:r>
      <w:r w:rsidR="00D0675A">
        <w:rPr>
          <w:rFonts w:ascii="SeroPro" w:hAnsi="SeroPro"/>
        </w:rPr>
        <w:t xml:space="preserve">; 100 </w:t>
      </w:r>
      <w:proofErr w:type="spellStart"/>
      <w:r w:rsidR="00D0675A">
        <w:rPr>
          <w:rFonts w:ascii="SeroPro" w:hAnsi="SeroPro"/>
        </w:rPr>
        <w:t>kPA</w:t>
      </w:r>
      <w:proofErr w:type="spellEnd"/>
      <w:r w:rsidR="00D0675A">
        <w:rPr>
          <w:rFonts w:ascii="SeroPro" w:hAnsi="SeroPro"/>
        </w:rPr>
        <w:t xml:space="preserve"> to 410 kPa</w:t>
      </w:r>
      <w:r w:rsidR="005872A9" w:rsidRPr="00BA3E23">
        <w:rPr>
          <w:rFonts w:ascii="SeroPro" w:hAnsi="SeroPro"/>
        </w:rPr>
        <w:t>)</w:t>
      </w:r>
      <w:r w:rsidR="008F4194" w:rsidRPr="00BA3E23">
        <w:rPr>
          <w:rFonts w:ascii="SeroPro" w:hAnsi="SeroPro"/>
        </w:rPr>
        <w:t>.</w:t>
      </w:r>
    </w:p>
    <w:p w14:paraId="3D39F5DC" w14:textId="77777777" w:rsidR="00241A91" w:rsidRPr="00BA3E23" w:rsidRDefault="00241A91" w:rsidP="00241A91">
      <w:pPr>
        <w:pStyle w:val="ListParagraph"/>
        <w:spacing w:line="360" w:lineRule="auto"/>
        <w:ind w:left="1080"/>
        <w:rPr>
          <w:rFonts w:ascii="SeroPro" w:hAnsi="SeroPro"/>
        </w:rPr>
      </w:pPr>
    </w:p>
    <w:p w14:paraId="77C89739" w14:textId="56C11271" w:rsidR="00241A91" w:rsidRDefault="000623A4" w:rsidP="00241A91">
      <w:pPr>
        <w:pStyle w:val="ListParagraph"/>
        <w:numPr>
          <w:ilvl w:val="0"/>
          <w:numId w:val="8"/>
        </w:numPr>
        <w:spacing w:line="360" w:lineRule="auto"/>
        <w:rPr>
          <w:rFonts w:ascii="SeroPro" w:hAnsi="SeroPro"/>
        </w:rPr>
      </w:pPr>
      <w:r w:rsidRPr="00BA3E23">
        <w:rPr>
          <w:rFonts w:ascii="SeroPro" w:hAnsi="SeroPro"/>
        </w:rPr>
        <w:t xml:space="preserve">Emitters </w:t>
      </w:r>
      <w:r w:rsidR="003C586E">
        <w:rPr>
          <w:rFonts w:ascii="SeroPro" w:hAnsi="SeroPro"/>
        </w:rPr>
        <w:t>shall be</w:t>
      </w:r>
      <w:r w:rsidRPr="00BA3E23">
        <w:rPr>
          <w:rFonts w:ascii="SeroPro" w:hAnsi="SeroPro"/>
        </w:rPr>
        <w:t xml:space="preserve"> available in t</w:t>
      </w:r>
      <w:r w:rsidR="00C14D79" w:rsidRPr="00BA3E23">
        <w:rPr>
          <w:rFonts w:ascii="SeroPro" w:hAnsi="SeroPro"/>
        </w:rPr>
        <w:t>wo</w:t>
      </w:r>
      <w:r w:rsidRPr="00BA3E23">
        <w:rPr>
          <w:rFonts w:ascii="SeroPro" w:hAnsi="SeroPro"/>
        </w:rPr>
        <w:t xml:space="preserve"> separate flows: 0.6 GPH (2</w:t>
      </w:r>
      <w:r w:rsidR="00E6563F">
        <w:rPr>
          <w:rFonts w:ascii="SeroPro" w:hAnsi="SeroPro"/>
        </w:rPr>
        <w:t>.</w:t>
      </w:r>
      <w:r w:rsidRPr="00BA3E23">
        <w:rPr>
          <w:rFonts w:ascii="SeroPro" w:hAnsi="SeroPro"/>
        </w:rPr>
        <w:t xml:space="preserve">1 </w:t>
      </w:r>
      <w:r w:rsidR="00C14D79" w:rsidRPr="00BA3E23">
        <w:rPr>
          <w:rFonts w:ascii="SeroPro" w:hAnsi="SeroPro"/>
        </w:rPr>
        <w:t>l/</w:t>
      </w:r>
      <w:proofErr w:type="spellStart"/>
      <w:r w:rsidR="00C14D79" w:rsidRPr="00BA3E23">
        <w:rPr>
          <w:rFonts w:ascii="SeroPro" w:hAnsi="SeroPro"/>
        </w:rPr>
        <w:t>hr</w:t>
      </w:r>
      <w:proofErr w:type="spellEnd"/>
      <w:r w:rsidRPr="00BA3E23">
        <w:rPr>
          <w:rFonts w:ascii="SeroPro" w:hAnsi="SeroPro"/>
        </w:rPr>
        <w:t>)</w:t>
      </w:r>
      <w:r w:rsidR="00E6563F">
        <w:rPr>
          <w:rFonts w:ascii="SeroPro" w:hAnsi="SeroPro"/>
        </w:rPr>
        <w:t xml:space="preserve"> </w:t>
      </w:r>
      <w:r w:rsidRPr="00BA3E23">
        <w:rPr>
          <w:rFonts w:ascii="SeroPro" w:hAnsi="SeroPro"/>
        </w:rPr>
        <w:t>and 0.9 GPH (3</w:t>
      </w:r>
      <w:r w:rsidR="00E6563F">
        <w:rPr>
          <w:rFonts w:ascii="SeroPro" w:hAnsi="SeroPro"/>
        </w:rPr>
        <w:t>.</w:t>
      </w:r>
      <w:r w:rsidRPr="00BA3E23">
        <w:rPr>
          <w:rFonts w:ascii="SeroPro" w:hAnsi="SeroPro"/>
        </w:rPr>
        <w:t xml:space="preserve">4 </w:t>
      </w:r>
      <w:r w:rsidR="00C14D79" w:rsidRPr="00BA3E23">
        <w:rPr>
          <w:rFonts w:ascii="SeroPro" w:hAnsi="SeroPro"/>
        </w:rPr>
        <w:t>l/</w:t>
      </w:r>
      <w:proofErr w:type="spellStart"/>
      <w:r w:rsidR="00C14D79" w:rsidRPr="00BA3E23">
        <w:rPr>
          <w:rFonts w:ascii="SeroPro" w:hAnsi="SeroPro"/>
        </w:rPr>
        <w:t>hr</w:t>
      </w:r>
      <w:proofErr w:type="spellEnd"/>
      <w:r w:rsidRPr="00BA3E23">
        <w:rPr>
          <w:rFonts w:ascii="SeroPro" w:hAnsi="SeroPro"/>
        </w:rPr>
        <w:t>).</w:t>
      </w:r>
    </w:p>
    <w:p w14:paraId="76DF6301" w14:textId="77777777" w:rsidR="00241A91" w:rsidRPr="00241A91" w:rsidRDefault="00241A91" w:rsidP="00241A91">
      <w:pPr>
        <w:pStyle w:val="ListParagraph"/>
        <w:rPr>
          <w:rFonts w:ascii="SeroPro" w:hAnsi="SeroPro"/>
        </w:rPr>
      </w:pPr>
    </w:p>
    <w:p w14:paraId="141AC83C" w14:textId="628A7C82" w:rsidR="00241A91" w:rsidRDefault="00241A91" w:rsidP="00241A91">
      <w:pPr>
        <w:pStyle w:val="ListParagraph"/>
        <w:numPr>
          <w:ilvl w:val="0"/>
          <w:numId w:val="8"/>
        </w:numPr>
        <w:spacing w:line="360" w:lineRule="auto"/>
        <w:rPr>
          <w:rFonts w:ascii="SeroPro" w:hAnsi="SeroPro"/>
        </w:rPr>
      </w:pPr>
      <w:r>
        <w:rPr>
          <w:rFonts w:ascii="SeroPro" w:hAnsi="SeroPro"/>
        </w:rPr>
        <w:t xml:space="preserve">The required filtration for all HDL models shall be 120 mesh (125 microns). </w:t>
      </w:r>
    </w:p>
    <w:p w14:paraId="649C44DC" w14:textId="77777777" w:rsidR="00711CAA" w:rsidRPr="00711CAA" w:rsidRDefault="00711CAA" w:rsidP="00711CAA">
      <w:pPr>
        <w:pStyle w:val="ListParagraph"/>
        <w:rPr>
          <w:rFonts w:ascii="SeroPro" w:hAnsi="SeroPro"/>
        </w:rPr>
      </w:pPr>
    </w:p>
    <w:p w14:paraId="19A204B1" w14:textId="77777777" w:rsidR="00711CAA" w:rsidRPr="00BA3E23" w:rsidRDefault="00711CAA" w:rsidP="00711CAA">
      <w:pPr>
        <w:pStyle w:val="ListParagraph"/>
        <w:numPr>
          <w:ilvl w:val="0"/>
          <w:numId w:val="8"/>
        </w:numPr>
        <w:rPr>
          <w:rFonts w:ascii="SeroPro" w:hAnsi="SeroPro"/>
        </w:rPr>
      </w:pPr>
      <w:r w:rsidRPr="00BA3E23">
        <w:rPr>
          <w:rFonts w:ascii="SeroPro" w:hAnsi="SeroPro"/>
        </w:rPr>
        <w:t xml:space="preserve">HDL-COP shall be connected with any standard </w:t>
      </w:r>
      <w:r>
        <w:rPr>
          <w:rFonts w:ascii="SeroPro" w:hAnsi="SeroPro"/>
        </w:rPr>
        <w:t>0.66" (</w:t>
      </w:r>
      <w:r w:rsidRPr="00BA3E23">
        <w:rPr>
          <w:rFonts w:ascii="SeroPro" w:hAnsi="SeroPro"/>
        </w:rPr>
        <w:t>17 mm</w:t>
      </w:r>
      <w:r>
        <w:rPr>
          <w:rFonts w:ascii="SeroPro" w:hAnsi="SeroPro"/>
        </w:rPr>
        <w:t>)</w:t>
      </w:r>
      <w:r w:rsidRPr="00BA3E23">
        <w:rPr>
          <w:rFonts w:ascii="SeroPro" w:hAnsi="SeroPro"/>
        </w:rPr>
        <w:t xml:space="preserve"> barb fittings (for the 17</w:t>
      </w:r>
      <w:r>
        <w:rPr>
          <w:rFonts w:ascii="SeroPro" w:hAnsi="SeroPro"/>
        </w:rPr>
        <w:t xml:space="preserve"> </w:t>
      </w:r>
      <w:r w:rsidRPr="00BA3E23">
        <w:rPr>
          <w:rFonts w:ascii="SeroPro" w:hAnsi="SeroPro"/>
        </w:rPr>
        <w:t>mm version)</w:t>
      </w:r>
      <w:r>
        <w:rPr>
          <w:rFonts w:ascii="SeroPro" w:hAnsi="SeroPro"/>
        </w:rPr>
        <w:t>,</w:t>
      </w:r>
      <w:r w:rsidRPr="00BA3E23">
        <w:rPr>
          <w:rFonts w:ascii="SeroPro" w:hAnsi="SeroPro"/>
        </w:rPr>
        <w:t xml:space="preserve"> </w:t>
      </w:r>
      <w:r>
        <w:rPr>
          <w:rFonts w:ascii="SeroPro" w:hAnsi="SeroPro"/>
        </w:rPr>
        <w:t>0.62" (</w:t>
      </w:r>
      <w:r w:rsidRPr="00BA3E23">
        <w:rPr>
          <w:rFonts w:ascii="SeroPro" w:hAnsi="SeroPro"/>
        </w:rPr>
        <w:t>16</w:t>
      </w:r>
      <w:r>
        <w:rPr>
          <w:rFonts w:ascii="SeroPro" w:hAnsi="SeroPro"/>
        </w:rPr>
        <w:t xml:space="preserve"> </w:t>
      </w:r>
      <w:r w:rsidRPr="00BA3E23">
        <w:rPr>
          <w:rFonts w:ascii="SeroPro" w:hAnsi="SeroPro"/>
        </w:rPr>
        <w:t>mm</w:t>
      </w:r>
      <w:r>
        <w:rPr>
          <w:rFonts w:ascii="SeroPro" w:hAnsi="SeroPro"/>
        </w:rPr>
        <w:t>)</w:t>
      </w:r>
      <w:r w:rsidRPr="00BA3E23">
        <w:rPr>
          <w:rFonts w:ascii="SeroPro" w:hAnsi="SeroPro"/>
        </w:rPr>
        <w:t xml:space="preserve"> barb fittings (for the 16</w:t>
      </w:r>
      <w:r>
        <w:rPr>
          <w:rFonts w:ascii="SeroPro" w:hAnsi="SeroPro"/>
        </w:rPr>
        <w:t xml:space="preserve"> </w:t>
      </w:r>
      <w:r w:rsidRPr="00BA3E23">
        <w:rPr>
          <w:rFonts w:ascii="SeroPro" w:hAnsi="SeroPro"/>
        </w:rPr>
        <w:t>mm version)</w:t>
      </w:r>
      <w:r>
        <w:rPr>
          <w:rFonts w:ascii="SeroPro" w:hAnsi="SeroPro"/>
        </w:rPr>
        <w:t>,</w:t>
      </w:r>
      <w:r w:rsidRPr="00BA3E23">
        <w:rPr>
          <w:rFonts w:ascii="SeroPro" w:hAnsi="SeroPro"/>
        </w:rPr>
        <w:t xml:space="preserve"> or the universal PLD-LOC Fittings</w:t>
      </w:r>
      <w:r>
        <w:rPr>
          <w:rFonts w:ascii="SeroPro" w:hAnsi="SeroPro"/>
        </w:rPr>
        <w:t xml:space="preserve"> with</w:t>
      </w:r>
      <w:r w:rsidRPr="00BA3E23">
        <w:rPr>
          <w:rFonts w:ascii="SeroPro" w:hAnsi="SeroPro"/>
        </w:rPr>
        <w:t xml:space="preserve"> </w:t>
      </w:r>
      <w:r>
        <w:rPr>
          <w:rFonts w:ascii="SeroPro" w:hAnsi="SeroPro"/>
        </w:rPr>
        <w:t>0.62" to 0.70" (</w:t>
      </w:r>
      <w:r w:rsidRPr="00BA3E23">
        <w:rPr>
          <w:rFonts w:ascii="SeroPro" w:hAnsi="SeroPro"/>
        </w:rPr>
        <w:t>16</w:t>
      </w:r>
      <w:r>
        <w:rPr>
          <w:rFonts w:ascii="SeroPro" w:hAnsi="SeroPro"/>
        </w:rPr>
        <w:t xml:space="preserve"> to </w:t>
      </w:r>
      <w:r w:rsidRPr="00BA3E23">
        <w:rPr>
          <w:rFonts w:ascii="SeroPro" w:hAnsi="SeroPro"/>
        </w:rPr>
        <w:t>18 mm</w:t>
      </w:r>
      <w:r>
        <w:rPr>
          <w:rFonts w:ascii="SeroPro" w:hAnsi="SeroPro"/>
        </w:rPr>
        <w:t>)</w:t>
      </w:r>
      <w:r w:rsidRPr="00BA3E23">
        <w:rPr>
          <w:rFonts w:ascii="SeroPro" w:hAnsi="SeroPro"/>
        </w:rPr>
        <w:t xml:space="preserve"> tube size.</w:t>
      </w:r>
    </w:p>
    <w:p w14:paraId="75D76DCD" w14:textId="77777777" w:rsidR="00711CAA" w:rsidRDefault="00711CAA" w:rsidP="00711CAA">
      <w:pPr>
        <w:pStyle w:val="ListParagraph"/>
        <w:spacing w:line="360" w:lineRule="auto"/>
        <w:ind w:left="1080"/>
        <w:rPr>
          <w:rFonts w:ascii="SeroPro" w:hAnsi="SeroPro"/>
        </w:rPr>
      </w:pPr>
    </w:p>
    <w:p w14:paraId="6A6B0C30" w14:textId="779AA90E" w:rsidR="009309FA" w:rsidRPr="00BA3E23" w:rsidRDefault="009309FA" w:rsidP="00711CAA">
      <w:pPr>
        <w:pStyle w:val="ListParagraph"/>
        <w:ind w:left="1080"/>
        <w:rPr>
          <w:rFonts w:ascii="SeroPro" w:hAnsi="SeroPro"/>
        </w:rPr>
      </w:pPr>
    </w:p>
    <w:sectPr w:rsidR="009309FA" w:rsidRPr="00BA3E2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roPro">
    <w:altName w:val="Calibri"/>
    <w:panose1 w:val="020B0604020202020204"/>
    <w:charset w:val="00"/>
    <w:family w:val="swiss"/>
    <w:notTrueType/>
    <w:pitch w:val="variable"/>
    <w:sig w:usb0="A00002FF" w:usb1="4000E47B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D670E4"/>
    <w:multiLevelType w:val="multilevel"/>
    <w:tmpl w:val="6ABAD72E"/>
    <w:lvl w:ilvl="0">
      <w:start w:val="1"/>
      <w:numFmt w:val="decimal"/>
      <w:lvlText w:val="%1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  <w:b w:val="0"/>
        <w:bCs w:val="0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" w15:restartNumberingAfterBreak="0">
    <w:nsid w:val="05902485"/>
    <w:multiLevelType w:val="hybridMultilevel"/>
    <w:tmpl w:val="3E6E60E8"/>
    <w:lvl w:ilvl="0" w:tplc="3F5AC410">
      <w:start w:val="1"/>
      <w:numFmt w:val="upperLetter"/>
      <w:lvlText w:val="%1)"/>
      <w:lvlJc w:val="left"/>
      <w:pPr>
        <w:ind w:left="11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2" w15:restartNumberingAfterBreak="0">
    <w:nsid w:val="14AD713A"/>
    <w:multiLevelType w:val="hybridMultilevel"/>
    <w:tmpl w:val="048490CC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7FE12A8"/>
    <w:multiLevelType w:val="hybridMultilevel"/>
    <w:tmpl w:val="C48CB26E"/>
    <w:lvl w:ilvl="0" w:tplc="396AECBE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FEC68A5"/>
    <w:multiLevelType w:val="hybridMultilevel"/>
    <w:tmpl w:val="379EF9E2"/>
    <w:lvl w:ilvl="0" w:tplc="F852F7C0">
      <w:start w:val="1"/>
      <w:numFmt w:val="upperLetter"/>
      <w:lvlText w:val="%1."/>
      <w:lvlJc w:val="left"/>
      <w:pPr>
        <w:ind w:left="1080" w:hanging="360"/>
      </w:pPr>
      <w:rPr>
        <w:rFonts w:hint="default"/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21AB6041"/>
    <w:multiLevelType w:val="hybridMultilevel"/>
    <w:tmpl w:val="E6B099C8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6" w15:restartNumberingAfterBreak="0">
    <w:nsid w:val="32216714"/>
    <w:multiLevelType w:val="hybridMultilevel"/>
    <w:tmpl w:val="90C0A66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7" w15:restartNumberingAfterBreak="0">
    <w:nsid w:val="47973EF6"/>
    <w:multiLevelType w:val="hybridMultilevel"/>
    <w:tmpl w:val="5AC82AEA"/>
    <w:lvl w:ilvl="0" w:tplc="04090015">
      <w:start w:val="1"/>
      <w:numFmt w:val="upperLetter"/>
      <w:lvlText w:val="%1."/>
      <w:lvlJc w:val="left"/>
      <w:pPr>
        <w:ind w:left="839" w:hanging="360"/>
      </w:pPr>
    </w:lvl>
    <w:lvl w:ilvl="1" w:tplc="04090019" w:tentative="1">
      <w:start w:val="1"/>
      <w:numFmt w:val="lowerLetter"/>
      <w:lvlText w:val="%2."/>
      <w:lvlJc w:val="left"/>
      <w:pPr>
        <w:ind w:left="1559" w:hanging="360"/>
      </w:pPr>
    </w:lvl>
    <w:lvl w:ilvl="2" w:tplc="0409001B" w:tentative="1">
      <w:start w:val="1"/>
      <w:numFmt w:val="lowerRoman"/>
      <w:lvlText w:val="%3."/>
      <w:lvlJc w:val="right"/>
      <w:pPr>
        <w:ind w:left="2279" w:hanging="180"/>
      </w:pPr>
    </w:lvl>
    <w:lvl w:ilvl="3" w:tplc="0409000F" w:tentative="1">
      <w:start w:val="1"/>
      <w:numFmt w:val="decimal"/>
      <w:lvlText w:val="%4."/>
      <w:lvlJc w:val="left"/>
      <w:pPr>
        <w:ind w:left="2999" w:hanging="360"/>
      </w:pPr>
    </w:lvl>
    <w:lvl w:ilvl="4" w:tplc="04090019" w:tentative="1">
      <w:start w:val="1"/>
      <w:numFmt w:val="lowerLetter"/>
      <w:lvlText w:val="%5."/>
      <w:lvlJc w:val="left"/>
      <w:pPr>
        <w:ind w:left="3719" w:hanging="360"/>
      </w:pPr>
    </w:lvl>
    <w:lvl w:ilvl="5" w:tplc="0409001B" w:tentative="1">
      <w:start w:val="1"/>
      <w:numFmt w:val="lowerRoman"/>
      <w:lvlText w:val="%6."/>
      <w:lvlJc w:val="right"/>
      <w:pPr>
        <w:ind w:left="4439" w:hanging="180"/>
      </w:pPr>
    </w:lvl>
    <w:lvl w:ilvl="6" w:tplc="0409000F" w:tentative="1">
      <w:start w:val="1"/>
      <w:numFmt w:val="decimal"/>
      <w:lvlText w:val="%7."/>
      <w:lvlJc w:val="left"/>
      <w:pPr>
        <w:ind w:left="5159" w:hanging="360"/>
      </w:pPr>
    </w:lvl>
    <w:lvl w:ilvl="7" w:tplc="04090019" w:tentative="1">
      <w:start w:val="1"/>
      <w:numFmt w:val="lowerLetter"/>
      <w:lvlText w:val="%8."/>
      <w:lvlJc w:val="left"/>
      <w:pPr>
        <w:ind w:left="5879" w:hanging="360"/>
      </w:pPr>
    </w:lvl>
    <w:lvl w:ilvl="8" w:tplc="0409001B" w:tentative="1">
      <w:start w:val="1"/>
      <w:numFmt w:val="lowerRoman"/>
      <w:lvlText w:val="%9."/>
      <w:lvlJc w:val="right"/>
      <w:pPr>
        <w:ind w:left="6599" w:hanging="180"/>
      </w:pPr>
    </w:lvl>
  </w:abstractNum>
  <w:abstractNum w:abstractNumId="8" w15:restartNumberingAfterBreak="0">
    <w:nsid w:val="47D75018"/>
    <w:multiLevelType w:val="hybridMultilevel"/>
    <w:tmpl w:val="DF6272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8A07220"/>
    <w:multiLevelType w:val="hybridMultilevel"/>
    <w:tmpl w:val="314C841A"/>
    <w:lvl w:ilvl="0" w:tplc="04090017">
      <w:start w:val="1"/>
      <w:numFmt w:val="lowerLetter"/>
      <w:lvlText w:val="%1)"/>
      <w:lvlJc w:val="left"/>
      <w:pPr>
        <w:ind w:left="180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0" w15:restartNumberingAfterBreak="0">
    <w:nsid w:val="60CB12ED"/>
    <w:multiLevelType w:val="hybridMultilevel"/>
    <w:tmpl w:val="4366F16C"/>
    <w:lvl w:ilvl="0" w:tplc="32E03BB0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60ED2AFF"/>
    <w:multiLevelType w:val="hybridMultilevel"/>
    <w:tmpl w:val="7FD47AD2"/>
    <w:lvl w:ilvl="0" w:tplc="04090019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2" w15:restartNumberingAfterBreak="0">
    <w:nsid w:val="7E427F43"/>
    <w:multiLevelType w:val="hybridMultilevel"/>
    <w:tmpl w:val="67964D80"/>
    <w:lvl w:ilvl="0" w:tplc="9480707A">
      <w:start w:val="1"/>
      <w:numFmt w:val="upperLetter"/>
      <w:lvlText w:val="%1."/>
      <w:lvlJc w:val="left"/>
      <w:pPr>
        <w:ind w:left="1170" w:hanging="360"/>
      </w:pPr>
      <w:rPr>
        <w:rFonts w:eastAsiaTheme="minorEastAsia" w:cs="Times New Roman" w:hint="default"/>
        <w:sz w:val="24"/>
      </w:rPr>
    </w:lvl>
    <w:lvl w:ilvl="1" w:tplc="FFFFFFFF" w:tentative="1">
      <w:start w:val="1"/>
      <w:numFmt w:val="lowerLetter"/>
      <w:lvlText w:val="%2."/>
      <w:lvlJc w:val="left"/>
      <w:pPr>
        <w:ind w:left="1890" w:hanging="360"/>
      </w:pPr>
    </w:lvl>
    <w:lvl w:ilvl="2" w:tplc="FFFFFFFF" w:tentative="1">
      <w:start w:val="1"/>
      <w:numFmt w:val="lowerRoman"/>
      <w:lvlText w:val="%3."/>
      <w:lvlJc w:val="right"/>
      <w:pPr>
        <w:ind w:left="2610" w:hanging="180"/>
      </w:pPr>
    </w:lvl>
    <w:lvl w:ilvl="3" w:tplc="FFFFFFFF" w:tentative="1">
      <w:start w:val="1"/>
      <w:numFmt w:val="decimal"/>
      <w:lvlText w:val="%4."/>
      <w:lvlJc w:val="left"/>
      <w:pPr>
        <w:ind w:left="3330" w:hanging="360"/>
      </w:pPr>
    </w:lvl>
    <w:lvl w:ilvl="4" w:tplc="FFFFFFFF" w:tentative="1">
      <w:start w:val="1"/>
      <w:numFmt w:val="lowerLetter"/>
      <w:lvlText w:val="%5."/>
      <w:lvlJc w:val="left"/>
      <w:pPr>
        <w:ind w:left="4050" w:hanging="360"/>
      </w:pPr>
    </w:lvl>
    <w:lvl w:ilvl="5" w:tplc="FFFFFFFF" w:tentative="1">
      <w:start w:val="1"/>
      <w:numFmt w:val="lowerRoman"/>
      <w:lvlText w:val="%6."/>
      <w:lvlJc w:val="right"/>
      <w:pPr>
        <w:ind w:left="4770" w:hanging="180"/>
      </w:pPr>
    </w:lvl>
    <w:lvl w:ilvl="6" w:tplc="FFFFFFFF" w:tentative="1">
      <w:start w:val="1"/>
      <w:numFmt w:val="decimal"/>
      <w:lvlText w:val="%7."/>
      <w:lvlJc w:val="left"/>
      <w:pPr>
        <w:ind w:left="5490" w:hanging="360"/>
      </w:pPr>
    </w:lvl>
    <w:lvl w:ilvl="7" w:tplc="FFFFFFFF" w:tentative="1">
      <w:start w:val="1"/>
      <w:numFmt w:val="lowerLetter"/>
      <w:lvlText w:val="%8."/>
      <w:lvlJc w:val="left"/>
      <w:pPr>
        <w:ind w:left="6210" w:hanging="360"/>
      </w:pPr>
    </w:lvl>
    <w:lvl w:ilvl="8" w:tplc="FFFFFFFF" w:tentative="1">
      <w:start w:val="1"/>
      <w:numFmt w:val="lowerRoman"/>
      <w:lvlText w:val="%9."/>
      <w:lvlJc w:val="right"/>
      <w:pPr>
        <w:ind w:left="6930" w:hanging="180"/>
      </w:pPr>
    </w:lvl>
  </w:abstractNum>
  <w:num w:numId="1" w16cid:durableId="1818300865">
    <w:abstractNumId w:val="4"/>
  </w:num>
  <w:num w:numId="2" w16cid:durableId="1507747227">
    <w:abstractNumId w:val="10"/>
  </w:num>
  <w:num w:numId="3" w16cid:durableId="1508641118">
    <w:abstractNumId w:val="0"/>
  </w:num>
  <w:num w:numId="4" w16cid:durableId="800225504">
    <w:abstractNumId w:val="6"/>
  </w:num>
  <w:num w:numId="5" w16cid:durableId="812061004">
    <w:abstractNumId w:val="9"/>
  </w:num>
  <w:num w:numId="6" w16cid:durableId="728187067">
    <w:abstractNumId w:val="11"/>
  </w:num>
  <w:num w:numId="7" w16cid:durableId="2077967250">
    <w:abstractNumId w:val="5"/>
  </w:num>
  <w:num w:numId="8" w16cid:durableId="1659267817">
    <w:abstractNumId w:val="3"/>
  </w:num>
  <w:num w:numId="9" w16cid:durableId="448015993">
    <w:abstractNumId w:val="1"/>
  </w:num>
  <w:num w:numId="10" w16cid:durableId="223102994">
    <w:abstractNumId w:val="8"/>
  </w:num>
  <w:num w:numId="11" w16cid:durableId="236786395">
    <w:abstractNumId w:val="2"/>
  </w:num>
  <w:num w:numId="12" w16cid:durableId="80296454">
    <w:abstractNumId w:val="7"/>
  </w:num>
  <w:num w:numId="13" w16cid:durableId="201018544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9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AwNzWzNDG2MDM1NzZT0lEKTi0uzszPAykwrAUAEcCLSCwAAAA="/>
  </w:docVars>
  <w:rsids>
    <w:rsidRoot w:val="009309FA"/>
    <w:rsid w:val="000010A1"/>
    <w:rsid w:val="00041526"/>
    <w:rsid w:val="000523DD"/>
    <w:rsid w:val="000623A4"/>
    <w:rsid w:val="000A2477"/>
    <w:rsid w:val="000C091F"/>
    <w:rsid w:val="000D01C8"/>
    <w:rsid w:val="000F71D8"/>
    <w:rsid w:val="001175A3"/>
    <w:rsid w:val="00176964"/>
    <w:rsid w:val="00192DB0"/>
    <w:rsid w:val="001A0F40"/>
    <w:rsid w:val="001D63D9"/>
    <w:rsid w:val="001E0DA2"/>
    <w:rsid w:val="001E136B"/>
    <w:rsid w:val="001F6EA4"/>
    <w:rsid w:val="00232466"/>
    <w:rsid w:val="00241A91"/>
    <w:rsid w:val="00274885"/>
    <w:rsid w:val="002953E8"/>
    <w:rsid w:val="00301836"/>
    <w:rsid w:val="0030268A"/>
    <w:rsid w:val="00322E4C"/>
    <w:rsid w:val="00324775"/>
    <w:rsid w:val="00344BB2"/>
    <w:rsid w:val="00355842"/>
    <w:rsid w:val="00393DEB"/>
    <w:rsid w:val="003B27A7"/>
    <w:rsid w:val="003C586E"/>
    <w:rsid w:val="003F6397"/>
    <w:rsid w:val="004318CA"/>
    <w:rsid w:val="00484F05"/>
    <w:rsid w:val="00502F23"/>
    <w:rsid w:val="00515D10"/>
    <w:rsid w:val="00531E17"/>
    <w:rsid w:val="00545A47"/>
    <w:rsid w:val="005872A9"/>
    <w:rsid w:val="005949E6"/>
    <w:rsid w:val="00597970"/>
    <w:rsid w:val="005A26B8"/>
    <w:rsid w:val="005A274D"/>
    <w:rsid w:val="005A7763"/>
    <w:rsid w:val="005A7C77"/>
    <w:rsid w:val="005C2189"/>
    <w:rsid w:val="005D16A8"/>
    <w:rsid w:val="005D32BC"/>
    <w:rsid w:val="005E7CC5"/>
    <w:rsid w:val="00674645"/>
    <w:rsid w:val="00696DE1"/>
    <w:rsid w:val="006A6D2E"/>
    <w:rsid w:val="0070355D"/>
    <w:rsid w:val="00711CAA"/>
    <w:rsid w:val="00731EA8"/>
    <w:rsid w:val="007760C8"/>
    <w:rsid w:val="00781090"/>
    <w:rsid w:val="0079114A"/>
    <w:rsid w:val="007C1C27"/>
    <w:rsid w:val="007C4DD9"/>
    <w:rsid w:val="0083752E"/>
    <w:rsid w:val="00840973"/>
    <w:rsid w:val="00842082"/>
    <w:rsid w:val="008663F8"/>
    <w:rsid w:val="008C6C3D"/>
    <w:rsid w:val="008D1581"/>
    <w:rsid w:val="008E591A"/>
    <w:rsid w:val="008F11F4"/>
    <w:rsid w:val="008F4194"/>
    <w:rsid w:val="009309FA"/>
    <w:rsid w:val="0093350C"/>
    <w:rsid w:val="009551CC"/>
    <w:rsid w:val="0097203A"/>
    <w:rsid w:val="0097219D"/>
    <w:rsid w:val="009926FC"/>
    <w:rsid w:val="00996ADC"/>
    <w:rsid w:val="009C1899"/>
    <w:rsid w:val="009C4A4E"/>
    <w:rsid w:val="009C77F0"/>
    <w:rsid w:val="009E2EF3"/>
    <w:rsid w:val="009F70B8"/>
    <w:rsid w:val="00A00D1C"/>
    <w:rsid w:val="00A13A79"/>
    <w:rsid w:val="00A35D2C"/>
    <w:rsid w:val="00A6567F"/>
    <w:rsid w:val="00AB1473"/>
    <w:rsid w:val="00AF20A7"/>
    <w:rsid w:val="00AF393B"/>
    <w:rsid w:val="00AF57DD"/>
    <w:rsid w:val="00AF61A9"/>
    <w:rsid w:val="00B513EA"/>
    <w:rsid w:val="00B874D6"/>
    <w:rsid w:val="00B91E1E"/>
    <w:rsid w:val="00BA3E23"/>
    <w:rsid w:val="00BB2FCD"/>
    <w:rsid w:val="00BD526C"/>
    <w:rsid w:val="00C14D79"/>
    <w:rsid w:val="00C562C9"/>
    <w:rsid w:val="00C56F0E"/>
    <w:rsid w:val="00C72E7A"/>
    <w:rsid w:val="00C76DAC"/>
    <w:rsid w:val="00C93088"/>
    <w:rsid w:val="00CC085F"/>
    <w:rsid w:val="00CD03CA"/>
    <w:rsid w:val="00CE151B"/>
    <w:rsid w:val="00CF7F48"/>
    <w:rsid w:val="00D0675A"/>
    <w:rsid w:val="00D14B4F"/>
    <w:rsid w:val="00D35E69"/>
    <w:rsid w:val="00D62353"/>
    <w:rsid w:val="00D84AC7"/>
    <w:rsid w:val="00DE191B"/>
    <w:rsid w:val="00DE6801"/>
    <w:rsid w:val="00DF655C"/>
    <w:rsid w:val="00E312CA"/>
    <w:rsid w:val="00E45B6E"/>
    <w:rsid w:val="00E559E0"/>
    <w:rsid w:val="00E6563F"/>
    <w:rsid w:val="00EA534F"/>
    <w:rsid w:val="00EC3E84"/>
    <w:rsid w:val="00EC5D63"/>
    <w:rsid w:val="00ED77BB"/>
    <w:rsid w:val="00F066D9"/>
    <w:rsid w:val="00F10CC7"/>
    <w:rsid w:val="00F5209E"/>
    <w:rsid w:val="00F64B29"/>
    <w:rsid w:val="00F72AEF"/>
    <w:rsid w:val="00F81203"/>
    <w:rsid w:val="00FA07EF"/>
    <w:rsid w:val="00FA3198"/>
    <w:rsid w:val="00FA715D"/>
    <w:rsid w:val="00FB0DCA"/>
    <w:rsid w:val="00FD6E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835300"/>
  <w15:chartTrackingRefBased/>
  <w15:docId w15:val="{EDE16017-CA4F-4A65-B711-3319F0947D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D1581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8F4194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F4194"/>
    <w:rPr>
      <w:rFonts w:ascii="Times New Roman" w:hAnsi="Times New Roman" w:cs="Times New Roman"/>
      <w:sz w:val="18"/>
      <w:szCs w:val="18"/>
    </w:rPr>
  </w:style>
  <w:style w:type="paragraph" w:styleId="Revision">
    <w:name w:val="Revision"/>
    <w:hidden/>
    <w:uiPriority w:val="99"/>
    <w:semiHidden/>
    <w:rsid w:val="005A26B8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5D16A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D16A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D16A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D16A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D16A8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768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802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598</Words>
  <Characters>3412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b.Kowalewski@hunterindustries.com</dc:creator>
  <cp:keywords/>
  <dc:description/>
  <cp:lastModifiedBy>Madi Miller</cp:lastModifiedBy>
  <cp:revision>2</cp:revision>
  <cp:lastPrinted>2023-02-27T18:41:00Z</cp:lastPrinted>
  <dcterms:created xsi:type="dcterms:W3CDTF">2023-03-14T15:13:00Z</dcterms:created>
  <dcterms:modified xsi:type="dcterms:W3CDTF">2023-03-14T15:13:00Z</dcterms:modified>
</cp:coreProperties>
</file>